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05728F7D" w:rsidR="00DD5A33" w:rsidRPr="00934962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 xml:space="preserve">ADDENDUM No. </w:t>
      </w:r>
      <w:r w:rsidR="0073374C">
        <w:rPr>
          <w:rFonts w:ascii="Calibri" w:hAnsi="Calibri" w:cs="Calibri"/>
          <w:sz w:val="40"/>
          <w:szCs w:val="40"/>
        </w:rPr>
        <w:t>2</w:t>
      </w:r>
    </w:p>
    <w:p w14:paraId="76A53E8D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934962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1CD4B190" w:rsidR="00DD5A33" w:rsidRPr="00934962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RF</w:t>
      </w:r>
      <w:r w:rsidR="00BF2BAC" w:rsidRPr="00934962">
        <w:rPr>
          <w:rFonts w:ascii="Calibri" w:hAnsi="Calibri" w:cs="Calibri"/>
          <w:sz w:val="40"/>
          <w:szCs w:val="40"/>
        </w:rPr>
        <w:t>P</w:t>
      </w:r>
      <w:r w:rsidR="00985AE1" w:rsidRPr="00934962">
        <w:rPr>
          <w:rFonts w:ascii="Calibri" w:hAnsi="Calibri" w:cs="Calibri"/>
          <w:sz w:val="40"/>
          <w:szCs w:val="40"/>
        </w:rPr>
        <w:t xml:space="preserve"> No. </w:t>
      </w:r>
      <w:r w:rsidR="008F1AC7" w:rsidRPr="00934962">
        <w:rPr>
          <w:rFonts w:ascii="Calibri" w:hAnsi="Calibri" w:cs="Calibri"/>
          <w:sz w:val="40"/>
          <w:szCs w:val="40"/>
        </w:rPr>
        <w:t>90</w:t>
      </w:r>
      <w:r w:rsidR="00EA6FA3" w:rsidRPr="00934962">
        <w:rPr>
          <w:rFonts w:ascii="Calibri" w:hAnsi="Calibri" w:cs="Calibri"/>
          <w:sz w:val="40"/>
          <w:szCs w:val="40"/>
        </w:rPr>
        <w:t>2549</w:t>
      </w:r>
    </w:p>
    <w:p w14:paraId="28652AD8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934962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f</w:t>
      </w:r>
      <w:r w:rsidR="00DD5A33" w:rsidRPr="00934962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299A0AE0" w14:textId="77777777" w:rsidR="00934962" w:rsidRPr="00934962" w:rsidRDefault="00934962" w:rsidP="00934962">
      <w:pPr>
        <w:jc w:val="center"/>
        <w:rPr>
          <w:rFonts w:ascii="Calibri" w:hAnsi="Calibri" w:cs="Calibri"/>
          <w:b/>
          <w:sz w:val="40"/>
          <w:szCs w:val="40"/>
        </w:rPr>
      </w:pPr>
      <w:r w:rsidRPr="00934962">
        <w:rPr>
          <w:rFonts w:ascii="Calibri" w:hAnsi="Calibri" w:cs="Calibri"/>
          <w:b/>
          <w:sz w:val="40"/>
          <w:szCs w:val="40"/>
        </w:rPr>
        <w:t>Medical Professions Locum Tenens and Recruitment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DA7EB8C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</w:t>
            </w:r>
            <w:r w:rsidR="00A41153" w:rsidRPr="00934962">
              <w:rPr>
                <w:rFonts w:ascii="Calibri" w:hAnsi="Calibri" w:cs="Calibri"/>
                <w:b/>
                <w:sz w:val="28"/>
                <w:szCs w:val="28"/>
              </w:rPr>
              <w:t>GSA), RF</w:t>
            </w:r>
            <w:r w:rsidR="00BF2BAC" w:rsidRPr="00934962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>
              <w:rPr>
                <w:rFonts w:ascii="Calibri" w:hAnsi="Calibri" w:cs="Calibri"/>
                <w:b/>
                <w:sz w:val="28"/>
                <w:szCs w:val="28"/>
              </w:rPr>
              <w:t>SLEB Vendor Database</w:t>
            </w:r>
            <w:r w:rsidR="00E45E57"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.  This </w:t>
            </w:r>
            <w:r w:rsidR="00775757" w:rsidRPr="00934962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Pr="009C22A0" w:rsidRDefault="00873E6B" w:rsidP="00817D56">
      <w:pPr>
        <w:spacing w:after="240"/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9C22A0">
        <w:rPr>
          <w:rFonts w:ascii="Calibri" w:hAnsi="Calibri" w:cs="Calibri"/>
          <w:b/>
          <w:sz w:val="52"/>
          <w:szCs w:val="44"/>
          <w:highlight w:val="yellow"/>
        </w:rPr>
        <w:t>**REVISED CALENDAR OF EVENTS**</w:t>
      </w:r>
    </w:p>
    <w:p w14:paraId="76D1300E" w14:textId="77777777" w:rsidR="00817D56" w:rsidRPr="000F7EE1" w:rsidRDefault="00817D56" w:rsidP="00817D56">
      <w:pPr>
        <w:jc w:val="center"/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</w:pPr>
      <w:r w:rsidRPr="000F7EE1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PLEASE NOTE THAT BID RESPONSES ARE NOW DUE </w:t>
      </w:r>
      <w:r w:rsidRPr="000F7EE1"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  <w:t>ON</w:t>
      </w:r>
    </w:p>
    <w:p w14:paraId="522D871D" w14:textId="2AFC0DA3" w:rsidR="00817D56" w:rsidRPr="007A521A" w:rsidRDefault="0073374C" w:rsidP="00817D56">
      <w:pPr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114E7F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>March 4</w:t>
      </w:r>
      <w:r w:rsidR="00934962" w:rsidRPr="00114E7F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 xml:space="preserve">, </w:t>
      </w:r>
      <w:proofErr w:type="gramStart"/>
      <w:r w:rsidR="00934962" w:rsidRPr="00114E7F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>2025</w:t>
      </w:r>
      <w:proofErr w:type="gramEnd"/>
      <w:r w:rsidR="00817D56" w:rsidRPr="00114E7F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 xml:space="preserve"> BY 2:00 </w:t>
      </w:r>
      <w:r w:rsidR="00817D56" w:rsidRPr="000F7EE1">
        <w:rPr>
          <w:rFonts w:ascii="Calibri" w:hAnsi="Calibri" w:cs="Calibri"/>
          <w:b/>
          <w:sz w:val="44"/>
          <w:szCs w:val="44"/>
          <w:highlight w:val="yellow"/>
          <w:u w:val="single"/>
        </w:rPr>
        <w:t>P.M.</w:t>
      </w:r>
      <w:r w:rsidR="0052431F" w:rsidRPr="007A521A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68FAC408" w:rsidR="00ED5291" w:rsidRPr="0062630A" w:rsidRDefault="00934962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68F70EAC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3A7E7238" w:rsidR="00DD5A33" w:rsidRPr="001F47F0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</w:t>
      </w:r>
      <w:r w:rsidRPr="001F47F0">
        <w:rPr>
          <w:rFonts w:ascii="Calibri" w:hAnsi="Calibri" w:cs="Calibri"/>
          <w:b/>
          <w:sz w:val="24"/>
          <w:szCs w:val="18"/>
        </w:rPr>
        <w:t>has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been modified to read as shown below.  </w:t>
      </w:r>
      <w:r w:rsidR="00A41153" w:rsidRPr="001F47F0">
        <w:rPr>
          <w:rFonts w:ascii="Calibri" w:hAnsi="Calibri" w:cs="Calibri"/>
          <w:sz w:val="24"/>
          <w:szCs w:val="18"/>
        </w:rPr>
        <w:t xml:space="preserve">Changes made to the </w:t>
      </w:r>
      <w:r w:rsidR="00A41153" w:rsidRPr="00934962">
        <w:rPr>
          <w:rFonts w:ascii="Calibri" w:hAnsi="Calibri" w:cs="Calibri"/>
          <w:sz w:val="24"/>
          <w:szCs w:val="18"/>
        </w:rPr>
        <w:t>original RF</w:t>
      </w:r>
      <w:r w:rsidRPr="00934962">
        <w:rPr>
          <w:rFonts w:ascii="Calibri" w:hAnsi="Calibri" w:cs="Calibri"/>
          <w:sz w:val="24"/>
          <w:szCs w:val="18"/>
        </w:rPr>
        <w:t>P</w:t>
      </w:r>
      <w:r w:rsidR="00934962">
        <w:rPr>
          <w:rFonts w:ascii="Calibri" w:hAnsi="Calibri" w:cs="Calibri"/>
          <w:color w:val="FF0000"/>
          <w:sz w:val="24"/>
          <w:szCs w:val="18"/>
        </w:rPr>
        <w:t xml:space="preserve"> </w:t>
      </w:r>
      <w:r w:rsidR="00DD5A33" w:rsidRPr="001F47F0">
        <w:rPr>
          <w:rFonts w:ascii="Calibri" w:hAnsi="Calibri" w:cs="Calibri"/>
          <w:sz w:val="24"/>
          <w:szCs w:val="18"/>
        </w:rPr>
        <w:t xml:space="preserve">document are in 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bold </w:t>
      </w:r>
      <w:r w:rsidR="00DD5A33" w:rsidRPr="001F47F0">
        <w:rPr>
          <w:rFonts w:ascii="Calibri" w:hAnsi="Calibri" w:cs="Calibri"/>
          <w:sz w:val="24"/>
          <w:szCs w:val="18"/>
        </w:rPr>
        <w:t xml:space="preserve">print and </w:t>
      </w:r>
      <w:r w:rsidR="00DD5A33" w:rsidRPr="001F47F0">
        <w:rPr>
          <w:rFonts w:ascii="Calibri" w:hAnsi="Calibri" w:cs="Calibri"/>
          <w:sz w:val="24"/>
          <w:szCs w:val="18"/>
          <w:highlight w:val="yellow"/>
        </w:rPr>
        <w:t>highlighted</w:t>
      </w:r>
      <w:r w:rsidR="00DD5A33" w:rsidRPr="001F47F0">
        <w:rPr>
          <w:rFonts w:ascii="Calibri" w:hAnsi="Calibri" w:cs="Calibri"/>
          <w:sz w:val="24"/>
          <w:szCs w:val="18"/>
        </w:rPr>
        <w:t xml:space="preserve">, and deletions made have a </w:t>
      </w:r>
      <w:r w:rsidR="00DD5A33" w:rsidRPr="001F47F0">
        <w:rPr>
          <w:rFonts w:ascii="Calibri" w:hAnsi="Calibri" w:cs="Calibri"/>
          <w:strike/>
          <w:sz w:val="24"/>
          <w:szCs w:val="18"/>
        </w:rPr>
        <w:t>strike through</w:t>
      </w:r>
      <w:r w:rsidR="00DD5A33" w:rsidRPr="001F47F0">
        <w:rPr>
          <w:rFonts w:ascii="Calibri" w:hAnsi="Calibri" w:cs="Calibri"/>
          <w:sz w:val="24"/>
          <w:szCs w:val="18"/>
        </w:rPr>
        <w:t>.</w:t>
      </w:r>
    </w:p>
    <w:p w14:paraId="236CC4DC" w14:textId="77777777" w:rsidR="005555E9" w:rsidRPr="001F47F0" w:rsidRDefault="005555E9">
      <w:pPr>
        <w:keepNext/>
        <w:rPr>
          <w:rFonts w:ascii="Calibri" w:hAnsi="Calibri" w:cs="Calibri"/>
          <w:sz w:val="24"/>
          <w:szCs w:val="18"/>
        </w:rPr>
      </w:pPr>
    </w:p>
    <w:p w14:paraId="1EC8F342" w14:textId="5BD65BB8" w:rsidR="00811A2C" w:rsidRPr="001F47F0" w:rsidRDefault="00811A2C">
      <w:pPr>
        <w:keepNext/>
        <w:rPr>
          <w:rFonts w:ascii="Calibri" w:hAnsi="Calibri" w:cs="Calibri"/>
          <w:sz w:val="24"/>
          <w:szCs w:val="18"/>
        </w:rPr>
      </w:pPr>
      <w:r w:rsidRPr="00934962">
        <w:rPr>
          <w:rFonts w:ascii="Calibri" w:hAnsi="Calibri" w:cs="Calibri"/>
          <w:sz w:val="24"/>
          <w:szCs w:val="18"/>
        </w:rPr>
        <w:t>Page 3 of the RFP, CALENDAR</w:t>
      </w:r>
      <w:r w:rsidRPr="001F47F0">
        <w:rPr>
          <w:rFonts w:ascii="Calibri" w:hAnsi="Calibri" w:cs="Calibri"/>
          <w:sz w:val="24"/>
          <w:szCs w:val="18"/>
        </w:rPr>
        <w:t xml:space="preserve">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3E052B14" w:rsidR="008547E2" w:rsidRPr="00934962" w:rsidRDefault="008547E2" w:rsidP="008547E2">
      <w:pPr>
        <w:jc w:val="center"/>
        <w:rPr>
          <w:rFonts w:ascii="Calibri" w:hAnsi="Calibri" w:cs="Calibri"/>
          <w:b/>
          <w:sz w:val="24"/>
          <w:szCs w:val="24"/>
        </w:rPr>
      </w:pPr>
      <w:r w:rsidRPr="00934962">
        <w:rPr>
          <w:rFonts w:ascii="Calibri" w:hAnsi="Calibri" w:cs="Calibri"/>
          <w:b/>
          <w:sz w:val="24"/>
          <w:szCs w:val="24"/>
        </w:rPr>
        <w:t xml:space="preserve">REQUEST FOR PROPOSAL No. </w:t>
      </w:r>
      <w:r w:rsidR="00DF3AF9" w:rsidRPr="00934962">
        <w:rPr>
          <w:rFonts w:ascii="Calibri" w:hAnsi="Calibri" w:cs="Calibri"/>
          <w:b/>
          <w:sz w:val="24"/>
          <w:szCs w:val="24"/>
        </w:rPr>
        <w:t>902549</w:t>
      </w:r>
    </w:p>
    <w:p w14:paraId="270CC767" w14:textId="77777777" w:rsidR="00934962" w:rsidRPr="00934962" w:rsidRDefault="00934962" w:rsidP="00934962">
      <w:pPr>
        <w:spacing w:after="240"/>
        <w:jc w:val="center"/>
        <w:rPr>
          <w:rFonts w:ascii="Calibri" w:hAnsi="Calibri" w:cs="Calibri"/>
          <w:b/>
          <w:sz w:val="24"/>
          <w:szCs w:val="24"/>
        </w:rPr>
      </w:pPr>
      <w:r w:rsidRPr="00934962">
        <w:rPr>
          <w:rFonts w:ascii="Calibri" w:hAnsi="Calibri" w:cs="Calibri"/>
          <w:b/>
          <w:sz w:val="24"/>
          <w:szCs w:val="24"/>
        </w:rPr>
        <w:t>Medical Professions Locum Tenens and Recruitment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040"/>
      </w:tblGrid>
      <w:tr w:rsidR="00DF3AF9" w:rsidRPr="00DF3AF9" w14:paraId="01BD5B35" w14:textId="77777777" w:rsidTr="20037B42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25182D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C15F74E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DF3AF9" w:rsidRPr="00DF3AF9" w14:paraId="26A5F019" w14:textId="77777777" w:rsidTr="20037B42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60BAF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04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1F2B211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December 31, 2024</w:t>
            </w:r>
          </w:p>
        </w:tc>
      </w:tr>
      <w:tr w:rsidR="00DF3AF9" w:rsidRPr="00DF3AF9" w14:paraId="3D31D712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F8B238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D9DE97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7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at 10:00 a.m. </w:t>
            </w:r>
          </w:p>
          <w:p w14:paraId="3A3D354D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18"/>
              </w:rPr>
            </w:pPr>
          </w:p>
          <w:p w14:paraId="59329AC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bookmarkStart w:id="2" w:name="_Hlk182480328"/>
          <w:p w14:paraId="05686291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begin"/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instrText>HYPERLINK "https://teams.microsoft.com/l/meetup-join/19%3ameeting_ZGU4MjRiNGYtNDk5Zi00MDFkLTlkZjAtODI4ZjQyNTcwOWQz%40thread.v2/0?context=%7b%22Tid%22%3a%2232fdff2c-f86e-4ba3-a47d-6a44a7f45a64%22%2c%22Oid%22%3a%221e31baad-1bae-45b2-8b1f-126565726561%22%7d" \o "Meeting join link" \t "_blank"</w:instrTex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separate"/>
            </w:r>
            <w:r w:rsidRPr="00DF3AF9">
              <w:rPr>
                <w:rFonts w:ascii="Calibri" w:hAnsi="Calibri" w:cs="Calibri"/>
                <w:b/>
                <w:bCs/>
                <w:color w:val="5B5FC7"/>
                <w:sz w:val="24"/>
                <w:szCs w:val="24"/>
                <w:u w:val="single"/>
              </w:rPr>
              <w:t>Join the meeting now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end"/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09A16D7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296 109 481 644 </w:t>
            </w:r>
          </w:p>
          <w:p w14:paraId="026AF87F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proofErr w:type="spellStart"/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ZSgVNK</w:t>
            </w:r>
            <w:proofErr w:type="spellEnd"/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5CCBD110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220441C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8" w:history="1"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+1 415-915-</w:t>
              </w:r>
              <w:proofErr w:type="gramStart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3950,,</w:t>
              </w:r>
              <w:proofErr w:type="gramEnd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849555263#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>United States, San Francisco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AE1A2DC" w14:textId="77777777" w:rsidR="00DF3AF9" w:rsidRPr="00DF3AF9" w:rsidRDefault="00DF3AF9" w:rsidP="00DF3AF9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849 555 263#</w:t>
            </w:r>
            <w:r w:rsidRPr="00DF3AF9">
              <w:rPr>
                <w:rFonts w:ascii="Segoe UI" w:hAnsi="Segoe UI" w:cs="Segoe UI"/>
                <w:color w:val="242424"/>
                <w:sz w:val="22"/>
                <w:szCs w:val="22"/>
              </w:rPr>
              <w:t xml:space="preserve"> </w:t>
            </w:r>
            <w:bookmarkEnd w:id="2"/>
          </w:p>
        </w:tc>
      </w:tr>
      <w:tr w:rsidR="00DF3AF9" w:rsidRPr="00DF3AF9" w14:paraId="2E4F9175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C149ED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7E1E54A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hyperlink r:id="rId19" w:history="1">
              <w:r w:rsidRPr="00DF3AF9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Jacqueline.favela2@acgov.org</w:t>
              </w:r>
            </w:hyperlink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A26D7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8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by 5:00 p.m. </w:t>
            </w:r>
          </w:p>
        </w:tc>
      </w:tr>
      <w:tr w:rsidR="00DF3AF9" w:rsidRPr="00DF3AF9" w14:paraId="35905934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8BF3C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13A43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9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F3AF9">
              <w:rPr>
                <w:rFonts w:ascii="Calibri" w:hAnsi="Calibri" w:cs="Calibri"/>
                <w:b/>
                <w:sz w:val="20"/>
                <w:szCs w:val="26"/>
              </w:rPr>
              <w:t xml:space="preserve"> </w:t>
            </w:r>
          </w:p>
        </w:tc>
      </w:tr>
      <w:tr w:rsidR="00DF3AF9" w:rsidRPr="00DF3AF9" w14:paraId="661A9BFA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BAFDB3" w14:textId="0DE6BCFE" w:rsidR="00DF3AF9" w:rsidRPr="00DF3AF9" w:rsidRDefault="00DF3AF9" w:rsidP="00DF3AF9">
            <w:pPr>
              <w:rPr>
                <w:rFonts w:ascii="Calibri" w:hAnsi="Calibri" w:cs="Calibri"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 w:rsidR="006279ED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A3A5C1" w14:textId="1970FA37" w:rsidR="00DF3AF9" w:rsidRPr="0073374C" w:rsidRDefault="006279ED" w:rsidP="00DF3AF9">
            <w:pPr>
              <w:rPr>
                <w:rFonts w:ascii="Calibri" w:hAnsi="Calibri" w:cs="Calibri"/>
                <w:b/>
                <w:strike/>
                <w:sz w:val="20"/>
                <w:szCs w:val="26"/>
              </w:rPr>
            </w:pPr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>February 5, 2025</w:t>
            </w:r>
          </w:p>
        </w:tc>
      </w:tr>
      <w:tr w:rsidR="00DF3AF9" w:rsidRPr="00DF3AF9" w14:paraId="4B6CA55F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DEAEDF" w14:textId="5632CEBA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Addendum Issued</w:t>
            </w:r>
            <w:r w:rsid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5D78B7" w:rsidRPr="00114E7F">
              <w:rPr>
                <w:rFonts w:ascii="Calibri" w:hAnsi="Calibri" w:cs="Calibri"/>
                <w:b/>
                <w:sz w:val="24"/>
                <w:szCs w:val="26"/>
              </w:rPr>
              <w:t>No. 1</w:t>
            </w:r>
            <w:r w:rsidRPr="00E6389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E63899">
              <w:rPr>
                <w:rFonts w:ascii="Calibri" w:hAnsi="Calibri" w:cs="Calibri"/>
                <w:sz w:val="20"/>
                <w:szCs w:val="26"/>
              </w:rPr>
              <w:t>[only</w:t>
            </w:r>
            <w:r w:rsidRPr="00DF3AF9">
              <w:rPr>
                <w:rFonts w:ascii="Calibri" w:hAnsi="Calibri" w:cs="Calibri"/>
                <w:sz w:val="20"/>
                <w:szCs w:val="26"/>
              </w:rPr>
              <w:t xml:space="preserve">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AE76DD0" w14:textId="616E0440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23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="005D78B7" w:rsidRP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6279ED" w:rsidRPr="00DF3AF9" w14:paraId="71480C3F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0B126A" w14:textId="6B599738" w:rsidR="006279ED" w:rsidRPr="00DF3AF9" w:rsidRDefault="006279ED" w:rsidP="00DF3AF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73374C">
              <w:rPr>
                <w:rFonts w:ascii="Calibri" w:hAnsi="Calibri" w:cs="Calibri"/>
                <w:b/>
                <w:sz w:val="24"/>
                <w:szCs w:val="24"/>
              </w:rPr>
              <w:t>Addendum No. 2 Issued 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CE4C0A" w14:textId="2E3D0AC2" w:rsidR="006279ED" w:rsidRPr="00DF3AF9" w:rsidRDefault="006279ED" w:rsidP="00DF3AF9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 w:rsidRPr="0073374C">
              <w:rPr>
                <w:rFonts w:ascii="Calibri" w:hAnsi="Calibri" w:cs="Calibri"/>
                <w:b/>
                <w:sz w:val="24"/>
                <w:szCs w:val="24"/>
              </w:rPr>
              <w:t xml:space="preserve">February 5, </w:t>
            </w:r>
            <w:proofErr w:type="gramStart"/>
            <w:r w:rsidRPr="0073374C">
              <w:rPr>
                <w:rFonts w:ascii="Calibri" w:hAnsi="Calibri" w:cs="Calibri"/>
                <w:b/>
                <w:sz w:val="24"/>
                <w:szCs w:val="24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73374C" w:rsidRPr="00DF3AF9" w14:paraId="29FEE15E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501C87" w14:textId="203E55D4" w:rsidR="0073374C" w:rsidRPr="00C174A1" w:rsidRDefault="0073374C" w:rsidP="00DF3AF9">
            <w:pP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</w:pPr>
            <w:r w:rsidRPr="00C174A1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Addendum No. </w:t>
            </w:r>
            <w: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3</w:t>
            </w:r>
            <w:r w:rsidRPr="00C174A1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 Issued 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634947" w14:textId="58DE0C32" w:rsidR="0073374C" w:rsidRPr="006279ED" w:rsidRDefault="0073374C" w:rsidP="00DF3AF9">
            <w:pPr>
              <w:spacing w:after="240"/>
              <w:rPr>
                <w:rFonts w:ascii="Calibri" w:hAnsi="Calibri" w:cs="Calibri"/>
                <w:b/>
                <w:sz w:val="24"/>
                <w:szCs w:val="24"/>
                <w:highlight w:val="yellow"/>
              </w:rPr>
            </w:pPr>
            <w: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February 19, 2025</w:t>
            </w:r>
          </w:p>
        </w:tc>
      </w:tr>
      <w:tr w:rsidR="00DF3AF9" w:rsidRPr="00DF3AF9" w14:paraId="795482C3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10FB11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r w:rsidRPr="00DF3AF9">
                <w:rPr>
                  <w:rFonts w:ascii="Calibri" w:hAnsi="Calibri" w:cs="Calibri"/>
                  <w:b/>
                  <w:color w:val="0000FF"/>
                  <w:sz w:val="24"/>
                  <w:szCs w:val="24"/>
                  <w:u w:val="single"/>
                </w:rPr>
                <w:t>EZSourcing Supplier Portal</w:t>
              </w:r>
            </w:hyperlink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007C6E9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AAEE78" w14:textId="08E77353" w:rsidR="00DF3AF9" w:rsidRPr="00DF3AF9" w:rsidRDefault="005D78B7" w:rsidP="00DF3AF9">
            <w:pPr>
              <w:spacing w:after="240"/>
              <w:rPr>
                <w:rFonts w:ascii="Calibri" w:hAnsi="Calibri" w:cs="Calibri"/>
                <w:color w:val="FFFFFF"/>
                <w:sz w:val="22"/>
                <w:szCs w:val="26"/>
              </w:rPr>
            </w:pPr>
            <w:r w:rsidRPr="00114E7F">
              <w:rPr>
                <w:rFonts w:ascii="Calibri" w:hAnsi="Calibri" w:cs="Calibri"/>
                <w:b/>
                <w:strike/>
                <w:sz w:val="24"/>
                <w:szCs w:val="24"/>
              </w:rPr>
              <w:t xml:space="preserve">February 19, </w:t>
            </w:r>
            <w:proofErr w:type="gramStart"/>
            <w:r w:rsidRPr="00114E7F">
              <w:rPr>
                <w:rFonts w:ascii="Calibri" w:hAnsi="Calibri" w:cs="Calibri"/>
                <w:b/>
                <w:strike/>
                <w:sz w:val="24"/>
                <w:szCs w:val="24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73374C" w:rsidRPr="0073374C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March 4, 2025</w:t>
            </w:r>
            <w:r w:rsidR="0073374C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DF3AF9"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by 2:00 p.m. </w:t>
            </w:r>
          </w:p>
          <w:p w14:paraId="788B4F1A" w14:textId="77777777" w:rsidR="00DF3AF9" w:rsidRPr="00DF3AF9" w:rsidRDefault="00DF3AF9" w:rsidP="00DF3AF9">
            <w:pPr>
              <w:rPr>
                <w:rFonts w:ascii="Calibri" w:hAnsi="Calibri" w:cs="Calibri"/>
                <w:b/>
                <w:bCs/>
                <w:sz w:val="20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sz w:val="24"/>
                <w:szCs w:val="28"/>
              </w:rPr>
              <w:t>Followed immediately by online Public Bid Opening which can be joined here:</w:t>
            </w:r>
          </w:p>
          <w:p w14:paraId="13669820" w14:textId="77777777" w:rsidR="00DF3AF9" w:rsidRPr="00DF3AF9" w:rsidRDefault="00DF3AF9" w:rsidP="00DF3AF9">
            <w:pPr>
              <w:rPr>
                <w:rFonts w:ascii="Calibri" w:hAnsi="Calibri" w:cs="Calibri"/>
                <w:color w:val="FFFFFF"/>
                <w:sz w:val="22"/>
                <w:szCs w:val="26"/>
              </w:rPr>
            </w:pPr>
          </w:p>
          <w:p w14:paraId="61E6CAE1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1" w:tgtFrame="_blank" w:tooltip="Meeting join link" w:history="1">
              <w:r w:rsidRPr="00DF3AF9">
                <w:rPr>
                  <w:rFonts w:ascii="Calibri" w:hAnsi="Calibri" w:cs="Calibri"/>
                  <w:b/>
                  <w:bCs/>
                  <w:color w:val="5B5FC7"/>
                  <w:sz w:val="24"/>
                  <w:szCs w:val="24"/>
                  <w:u w:val="single"/>
                </w:rPr>
                <w:t>Join the meeting now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E020FF9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241 947 179 957 </w:t>
            </w:r>
          </w:p>
          <w:p w14:paraId="602BB56C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4GeJPd </w:t>
            </w:r>
          </w:p>
          <w:p w14:paraId="07DBD4B8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77C3A36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2" w:history="1"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+1 415-915-</w:t>
              </w:r>
              <w:proofErr w:type="gramStart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3950,,</w:t>
              </w:r>
              <w:proofErr w:type="gramEnd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96715331#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>United States, San Francisco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3D1F945" w14:textId="77777777" w:rsidR="00DF3AF9" w:rsidRPr="00DF3AF9" w:rsidRDefault="00DF3AF9" w:rsidP="00DF3AF9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967 153 31#</w:t>
            </w:r>
            <w:r w:rsidRPr="00DF3AF9">
              <w:rPr>
                <w:rFonts w:ascii="Segoe UI" w:hAnsi="Segoe UI" w:cs="Segoe UI"/>
                <w:color w:val="242424"/>
                <w:sz w:val="22"/>
                <w:szCs w:val="22"/>
              </w:rPr>
              <w:t xml:space="preserve"> </w:t>
            </w:r>
          </w:p>
        </w:tc>
      </w:tr>
      <w:tr w:rsidR="00DF3AF9" w:rsidRPr="00DF3AF9" w14:paraId="69DDA9E7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29639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Evaluation Perio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DF1962" w14:textId="48BE60FC" w:rsidR="00DF3AF9" w:rsidRPr="0073374C" w:rsidRDefault="005D78B7" w:rsidP="00DF3AF9">
            <w:pPr>
              <w:rPr>
                <w:rFonts w:ascii="Calibri" w:hAnsi="Calibri" w:cs="Calibri"/>
                <w:b/>
                <w:strike/>
                <w:sz w:val="20"/>
                <w:szCs w:val="26"/>
              </w:rPr>
            </w:pPr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February 19, 2025 </w:t>
            </w:r>
            <w:r w:rsidR="00DF3AF9"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>–</w:t>
            </w:r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March 21, </w:t>
            </w:r>
            <w:proofErr w:type="gramStart"/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 w:rsidR="0073374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="0073374C" w:rsidRPr="0073374C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4, 2025 – April 7, 2025</w:t>
            </w:r>
          </w:p>
        </w:tc>
      </w:tr>
      <w:tr w:rsidR="00DF3AF9" w:rsidRPr="00DF3AF9" w14:paraId="67088AFA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CBF2E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Optional Vendor Interview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33A9DE" w14:textId="78566EA2" w:rsidR="00DF3AF9" w:rsidRPr="0073374C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Week of </w:t>
            </w:r>
            <w:r w:rsidR="005D78B7"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March 3, </w:t>
            </w:r>
            <w:proofErr w:type="gramStart"/>
            <w:r w:rsidR="005D78B7"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 w:rsidR="0073374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="0073374C" w:rsidRPr="0073374C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17, 2025</w:t>
            </w:r>
          </w:p>
        </w:tc>
      </w:tr>
      <w:tr w:rsidR="00DF3AF9" w:rsidRPr="00DF3AF9" w14:paraId="05E7C952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C8972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5B7016" w14:textId="59BA7A04" w:rsidR="00DF3AF9" w:rsidRPr="0073374C" w:rsidRDefault="005D78B7" w:rsidP="20037B42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73374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</w:t>
            </w:r>
            <w:r w:rsidR="00736824" w:rsidRPr="0073374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5</w:t>
            </w:r>
            <w:r w:rsidRPr="0073374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, </w:t>
            </w:r>
            <w:proofErr w:type="gramStart"/>
            <w:r w:rsidRPr="0073374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025</w:t>
            </w:r>
            <w:proofErr w:type="gramEnd"/>
            <w:r w:rsidR="0073374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73374C" w:rsidRPr="0073374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7, 2025</w:t>
            </w:r>
          </w:p>
        </w:tc>
      </w:tr>
      <w:tr w:rsidR="00DF3AF9" w:rsidRPr="00DF3AF9" w14:paraId="26897EE6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2313A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Board Consideration Award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4B59E5F" w14:textId="120A7E8A" w:rsidR="00DF3AF9" w:rsidRPr="0073374C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April 15, </w:t>
            </w:r>
            <w:proofErr w:type="gramStart"/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="0073374C" w:rsidRPr="0073374C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une 3, 2025</w:t>
            </w:r>
          </w:p>
        </w:tc>
      </w:tr>
      <w:tr w:rsidR="00DF3AF9" w:rsidRPr="00DF3AF9" w14:paraId="2653A041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D615F9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15B1D2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July 1, 2025</w:t>
            </w:r>
          </w:p>
        </w:tc>
      </w:tr>
    </w:tbl>
    <w:p w14:paraId="41BF1710" w14:textId="392D7F25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4F5DA918" w14:textId="77777777" w:rsidR="00B45839" w:rsidRDefault="00B45839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69875EEC" w14:textId="77777777" w:rsidR="00B45839" w:rsidRDefault="00B45839" w:rsidP="008547E2">
      <w:pPr>
        <w:spacing w:before="80"/>
        <w:rPr>
          <w:rFonts w:ascii="Calibri" w:hAnsi="Calibri" w:cs="Calibri"/>
          <w:b/>
          <w:i/>
          <w:sz w:val="24"/>
          <w:szCs w:val="24"/>
        </w:rPr>
        <w:sectPr w:rsidR="00B45839" w:rsidSect="00A847FE">
          <w:headerReference w:type="default" r:id="rId23"/>
          <w:footerReference w:type="default" r:id="rId24"/>
          <w:pgSz w:w="12240" w:h="15840" w:code="1"/>
          <w:pgMar w:top="1800" w:right="630" w:bottom="720" w:left="720" w:header="870" w:footer="360" w:gutter="0"/>
          <w:cols w:space="720"/>
          <w:docGrid w:linePitch="360"/>
        </w:sectPr>
      </w:pPr>
    </w:p>
    <w:tbl>
      <w:tblPr>
        <w:tblW w:w="15030" w:type="dxa"/>
        <w:tblInd w:w="-280" w:type="dxa"/>
        <w:tblLook w:val="04A0" w:firstRow="1" w:lastRow="0" w:firstColumn="1" w:lastColumn="0" w:noHBand="0" w:noVBand="1"/>
      </w:tblPr>
      <w:tblGrid>
        <w:gridCol w:w="4140"/>
        <w:gridCol w:w="1440"/>
        <w:gridCol w:w="1350"/>
        <w:gridCol w:w="2880"/>
        <w:gridCol w:w="1260"/>
        <w:gridCol w:w="481"/>
        <w:gridCol w:w="3638"/>
      </w:tblGrid>
      <w:tr w:rsidR="00041A3F" w:rsidRPr="00386291" w14:paraId="4676C5E6" w14:textId="77777777" w:rsidTr="00A920DE">
        <w:trPr>
          <w:trHeight w:val="375"/>
        </w:trPr>
        <w:tc>
          <w:tcPr>
            <w:tcW w:w="1503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319F4715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lastRenderedPageBreak/>
              <w:t>RFP No. 902549 - Medical Professions Locum Tenens and Recruitment Services</w:t>
            </w:r>
          </w:p>
        </w:tc>
      </w:tr>
      <w:tr w:rsidR="00A920DE" w:rsidRPr="00041A3F" w14:paraId="1DCB6F99" w14:textId="77777777" w:rsidTr="00A920DE">
        <w:trPr>
          <w:trHeight w:val="27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592D727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54E1C2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C65D393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972913C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B3A74AE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C9AEE6E" w14:textId="52C1B508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S</w:t>
            </w:r>
            <w:r w:rsidR="00041A3F" w:rsidRPr="00041A3F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t.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EB9ED24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A920DE" w:rsidRPr="00041A3F" w14:paraId="3206D31D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84FB2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A4C8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nning Hor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B98B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8-513-76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207B27" w14:textId="77777777" w:rsidR="00386291" w:rsidRPr="00114E7F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14E7F">
              <w:rPr>
                <w:rFonts w:asciiTheme="minorHAnsi" w:hAnsiTheme="minorHAnsi" w:cstheme="minorHAnsi"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218400" w14:textId="77777777" w:rsidR="00386291" w:rsidRPr="00386291" w:rsidRDefault="00386291" w:rsidP="0038629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D1BF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9F1C20" w14:textId="6E12AA2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5" w:history="1">
              <w:r w:rsidRPr="00386291">
                <w:rPr>
                  <w:rFonts w:asciiTheme="minorHAnsi" w:hAnsiTheme="minorHAnsi" w:cstheme="minorHAnsi"/>
                  <w:sz w:val="18"/>
                  <w:szCs w:val="18"/>
                </w:rPr>
                <w:t>mhorton@bartonassociates.com</w:t>
              </w:r>
            </w:hyperlink>
          </w:p>
        </w:tc>
      </w:tr>
      <w:tr w:rsidR="00386291" w:rsidRPr="00041A3F" w14:paraId="786E87AF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D1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xis Community Heal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7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e Comp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82F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201-60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EB3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361 Railroad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041C" w14:textId="5CD1C79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9B0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FBF18D" w14:textId="2253CD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ompton@axishealth.org</w:t>
            </w:r>
          </w:p>
        </w:tc>
      </w:tr>
      <w:tr w:rsidR="00386291" w:rsidRPr="00041A3F" w14:paraId="2D3019A7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40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 Benton, M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20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en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B2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8-674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08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8AD7D" w14:textId="5FC3715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686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162902" w14:textId="60F3D09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by01@pacbell.net</w:t>
            </w:r>
          </w:p>
        </w:tc>
      </w:tr>
      <w:tr w:rsidR="00386291" w:rsidRPr="00041A3F" w14:paraId="0C4D3FDB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F3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opher Chen, M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72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 Gonza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A3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61-284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340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439 Stoneridge Drive, #1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C48A8" w14:textId="093C9FA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2D7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E7F922" w14:textId="1903209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@mchughchenlaw.com</w:t>
            </w:r>
          </w:p>
        </w:tc>
      </w:tr>
      <w:tr w:rsidR="00386291" w:rsidRPr="00041A3F" w14:paraId="58F095C0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778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96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e Hitt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0D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65-98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098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84 Embarcadero West, 3rd Fl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235C" w14:textId="3C9127B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744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C87300" w14:textId="37536B7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e_hittner@concentra.com</w:t>
            </w:r>
          </w:p>
        </w:tc>
      </w:tr>
      <w:tr w:rsidR="00386291" w:rsidRPr="00041A3F" w14:paraId="4322596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BC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58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ristopher Jam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F9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51-355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9C9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87 Merce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11E4" w14:textId="35E9495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5566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BFBF7F" w14:textId="086F594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ris_james@concentra.com</w:t>
            </w:r>
          </w:p>
        </w:tc>
      </w:tr>
      <w:tr w:rsidR="00386291" w:rsidRPr="00041A3F" w14:paraId="0B3720E5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B9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 URGENT CARE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33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GIDDE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B6B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6-10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E0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61 WALNU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C1E9" w14:textId="54D8C5F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9E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32DC39" w14:textId="7F2B340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giddens@fremonturgent.com</w:t>
            </w:r>
          </w:p>
        </w:tc>
      </w:tr>
      <w:tr w:rsidR="00386291" w:rsidRPr="00041A3F" w14:paraId="15ABA50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AE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-Yin Li M.D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F14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-Yin 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BED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15-719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56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5-237 Estudillo Ave,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1E1E" w14:textId="7EF4F64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A43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6361CD" w14:textId="1C3CACE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wksight328@gmail.com</w:t>
            </w:r>
          </w:p>
        </w:tc>
      </w:tr>
      <w:tr w:rsidR="00386291" w:rsidRPr="00041A3F" w14:paraId="6B307A09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7CA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tegral Consultants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18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on Terraz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E15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97-375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22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6 Tiffi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8499" w14:textId="2BF67AD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6AA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660DE9" w14:textId="247F53B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on_terrazas@mac.com</w:t>
            </w:r>
          </w:p>
        </w:tc>
      </w:tr>
      <w:tr w:rsidR="00386291" w:rsidRPr="00041A3F" w14:paraId="0B96AD28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95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tegrated Medical Associates of Alameda County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98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chenna Okoronkw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25B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9-73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0F1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00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F2B2D" w14:textId="554E243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862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192B16" w14:textId="5C738E4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maoffice@att.net</w:t>
            </w:r>
          </w:p>
        </w:tc>
      </w:tr>
      <w:tr w:rsidR="00386291" w:rsidRPr="00041A3F" w14:paraId="179DEE79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99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Loma Medical Off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A3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steban Lova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7B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61-16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DA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22 International Blvd # 3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803D6" w14:textId="7CD6DAE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80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790412" w14:textId="25F7252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loma1@aol.com</w:t>
            </w:r>
          </w:p>
        </w:tc>
      </w:tr>
      <w:tr w:rsidR="00386291" w:rsidRPr="00041A3F" w14:paraId="3AB94FD3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59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Anesthesia Consultan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9A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uman Gat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25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543-014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93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555 West Las Positas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142B" w14:textId="3DA184E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57C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E1B3BE" w14:textId="439C3AD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gates@macmgi.com</w:t>
            </w:r>
          </w:p>
        </w:tc>
      </w:tr>
      <w:tr w:rsidR="00386291" w:rsidRPr="00041A3F" w14:paraId="52F6E1FB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816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Insights Diagnostic Centers Concord P. 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D7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rgil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5A9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07-85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BB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0 Calvert Cour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B6FB" w14:textId="7A35D3E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A64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5ECD4D" w14:textId="4D91A4E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williams@midxc.com</w:t>
            </w:r>
          </w:p>
        </w:tc>
      </w:tr>
      <w:tr w:rsidR="00386291" w:rsidRPr="00041A3F" w14:paraId="593B7D54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40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ilva Riordan MD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06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iord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A9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10-14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050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8  Calhoun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2A1C" w14:textId="118C6B8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F63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90F608" w14:textId="28A08E6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md@gmail.com</w:t>
            </w:r>
          </w:p>
        </w:tc>
      </w:tr>
      <w:tr w:rsidR="00386291" w:rsidRPr="00041A3F" w14:paraId="626C8030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D2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rthopaedic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ports Specialists, A Medical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F4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ohn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ureguito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63B9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39-652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F1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180 Farwell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DCA0" w14:textId="0B65EDE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0CB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7624BF" w14:textId="6DE6865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jaureguito@aol.com</w:t>
            </w:r>
          </w:p>
        </w:tc>
      </w:tr>
      <w:tr w:rsidR="00386291" w:rsidRPr="00041A3F" w14:paraId="4A7D3877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92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 Surgical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48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ohn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tlandsky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0CA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60-079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66E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64 Steal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3C06" w14:textId="37DFC72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67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F2CBB2" w14:textId="661B3E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leonard@pacmedical.com</w:t>
            </w:r>
          </w:p>
        </w:tc>
      </w:tr>
      <w:tr w:rsidR="00386291" w:rsidRPr="00041A3F" w14:paraId="332D21E2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0E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hemis, P.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63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lee C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DB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80) 707-91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91C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075 Skyline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8FB6" w14:textId="4D7BE45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06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82275F" w14:textId="2E52606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lee.chen@gmail.com</w:t>
            </w:r>
          </w:p>
        </w:tc>
      </w:tr>
      <w:tr w:rsidR="00386291" w:rsidRPr="00041A3F" w14:paraId="7288AAC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9A1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opleCar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Medical Group, P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C94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even G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83D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3-52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88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reet, Suite 1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5C89E" w14:textId="2D5CB7F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E4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199C28" w14:textId="55CBF6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@emeryvilleoccmed.com</w:t>
            </w:r>
          </w:p>
        </w:tc>
      </w:tr>
      <w:tr w:rsidR="00386291" w:rsidRPr="00041A3F" w14:paraId="2F3387C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9F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Bruce Miller MD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D0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EA1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5-77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A5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57 Mowry Avenue, Suite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D09F" w14:textId="7346DA3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554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8D278F" w14:textId="165116C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k@medicalfce.com</w:t>
            </w:r>
          </w:p>
        </w:tc>
      </w:tr>
      <w:tr w:rsidR="00386291" w:rsidRPr="00041A3F" w14:paraId="0A15BCD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5C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ou First Health Partner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2A0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helia Lo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2025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2-746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DA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20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EBFD1" w14:textId="65F2F7B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89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BA1071" w14:textId="10D68CB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helia.long@sbcglobal.net</w:t>
            </w:r>
          </w:p>
        </w:tc>
      </w:tr>
      <w:tr w:rsidR="00386291" w:rsidRPr="00041A3F" w14:paraId="2F1D142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F6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ian Community Mental Health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57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lip S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23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69-60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BD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0 8th Street,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EE33" w14:textId="50285B1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9CE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0CE0A" w14:textId="72F4648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lips@acmhs.org</w:t>
            </w:r>
          </w:p>
        </w:tc>
      </w:tr>
      <w:tr w:rsidR="00386291" w:rsidRPr="00041A3F" w14:paraId="21B1EAB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D5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hapter of the Association of Black Psychologis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2DC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y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256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7-438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EAD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9 W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3F0C" w14:textId="00C67E0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6C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6E2C9A" w14:textId="13B7629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abpsiprez24@gmail.com</w:t>
            </w:r>
          </w:p>
        </w:tc>
      </w:tr>
      <w:tr w:rsidR="00386291" w:rsidRPr="00041A3F" w14:paraId="5AF8FD3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14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hupinder Sing Waraich MD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77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isha Bec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96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520-00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23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74 Stoneridge Drive, Suite 1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22F8" w14:textId="4024092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C2E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EF3CB7" w14:textId="1E3085B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becton@bhrcorp.org</w:t>
            </w:r>
          </w:p>
        </w:tc>
      </w:tr>
      <w:tr w:rsidR="00386291" w:rsidRPr="00041A3F" w14:paraId="7C4A6C1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09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7D4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04E0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8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03B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18 TELEGRAPH AVE #2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2F0D" w14:textId="761CD6A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3B1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F7864" w14:textId="28F9BA1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cinglis@astound.net</w:t>
            </w:r>
          </w:p>
        </w:tc>
      </w:tr>
      <w:tr w:rsidR="00386291" w:rsidRPr="00041A3F" w14:paraId="33C4934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BC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 Kumar Medical Group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C36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 Kum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F48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707) 631-57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0D2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201 Cherry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D5D6" w14:textId="2C3C701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E64D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A017F9" w14:textId="502551C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kumarmd@upawellness.com</w:t>
            </w:r>
          </w:p>
        </w:tc>
      </w:tr>
      <w:tr w:rsidR="00386291" w:rsidRPr="00041A3F" w14:paraId="246295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0E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AB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CC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39-324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407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37 Thornhill Dr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0BDE" w14:textId="37711CD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62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4E142" w14:textId="442C352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dub@aol.com</w:t>
            </w:r>
          </w:p>
        </w:tc>
      </w:tr>
      <w:tr w:rsidR="00386291" w:rsidRPr="00041A3F" w14:paraId="205C6DF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E7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 Valdez-Kaminsky, MF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1F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 Valdez-Kaminsk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321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8-49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F52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40 War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EC47" w14:textId="22812C2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64D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2A6B20" w14:textId="7A57416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mft@gmail.com</w:t>
            </w:r>
          </w:p>
        </w:tc>
      </w:tr>
      <w:tr w:rsidR="00386291" w:rsidRPr="00041A3F" w14:paraId="1E0D03B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441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y Mentals Consulting &amp; Coach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52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i Boyk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CD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59-839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BF2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51 Sacramento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933E" w14:textId="62F6C4C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E79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8EDEFA" w14:textId="2FAF8B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i.boykin@yahoo.com</w:t>
            </w:r>
          </w:p>
        </w:tc>
      </w:tr>
      <w:tr w:rsidR="00386291" w:rsidRPr="00041A3F" w14:paraId="539BF0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AC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 Glynn &amp;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F5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Gly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98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39-72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EF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00 Clay Street -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64F12" w14:textId="6A10523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459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E6F042" w14:textId="5383E10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jglynn.com</w:t>
            </w:r>
          </w:p>
        </w:tc>
      </w:tr>
      <w:tr w:rsidR="00386291" w:rsidRPr="00041A3F" w14:paraId="652017D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D8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ohn Peters,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.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50D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E. Pet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1F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5-199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DFF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San Pablo Ave., Suite 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C137" w14:textId="3F1FBD3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257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C2D2DB" w14:textId="443B684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jpeters.net</w:t>
            </w:r>
          </w:p>
        </w:tc>
      </w:tr>
      <w:tr w:rsidR="00386291" w:rsidRPr="00041A3F" w14:paraId="3AA4C17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60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AD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mela Jenk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D3D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32-75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FE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 Embarcadero Co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1CC4" w14:textId="0480249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26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9418E" w14:textId="6A3FACE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psych@sbcglobal.net</w:t>
            </w:r>
          </w:p>
        </w:tc>
      </w:tr>
      <w:tr w:rsidR="00386291" w:rsidRPr="00041A3F" w14:paraId="1E184CB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07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4 Points Counseling / 4 Points Holistic Wellnes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E7E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berli Po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F4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74-16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1E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259 Hesperian Blvd, Suite 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0314" w14:textId="2914FB1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orenz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5F7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3A2132" w14:textId="60C8D9C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berli.porter@4pointscounseling.org</w:t>
            </w:r>
          </w:p>
        </w:tc>
      </w:tr>
      <w:tr w:rsidR="00386291" w:rsidRPr="00041A3F" w14:paraId="7F226E9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C7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n J. Swope, Ph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1D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n Swo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BE6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28-18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B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5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66051" w14:textId="7C5B8D6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9D4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DE7B05" w14:textId="58EDDB0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wope@alliant.edu</w:t>
            </w:r>
          </w:p>
        </w:tc>
      </w:tr>
      <w:tr w:rsidR="00386291" w:rsidRPr="00041A3F" w14:paraId="34A28C8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A5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Men's Heal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CD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umbiy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Az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B7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3-81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9A2A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37 Castro Valley Blvd Suite 3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FEC4" w14:textId="361714B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789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88928" w14:textId="608897D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umbiyaaziz@gmail.com</w:t>
            </w:r>
          </w:p>
        </w:tc>
      </w:tr>
      <w:tr w:rsidR="00386291" w:rsidRPr="00041A3F" w14:paraId="78C236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54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F2E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708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803-11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B8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80 Donlon 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9C00" w14:textId="0C1C6CF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FB3D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34B72" w14:textId="5C6701C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wellpro@att.net</w:t>
            </w:r>
          </w:p>
        </w:tc>
      </w:tr>
      <w:tr w:rsidR="00386291" w:rsidRPr="00041A3F" w14:paraId="08B89BB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97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ats Rhymes and Lif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F1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F0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69-34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5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0 Santa Clar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5044" w14:textId="09C6B9A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CE4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FD5527" w14:textId="0DB2CF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@brl-inc.org</w:t>
            </w:r>
          </w:p>
        </w:tc>
      </w:tr>
      <w:tr w:rsidR="00386291" w:rsidRPr="00041A3F" w14:paraId="0D3F59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F6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lack Girls Mental Health Collect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E6E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yna Hi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02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04) 377-975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B8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9 13th St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D714" w14:textId="550B90B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EF5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D29F8A" w14:textId="79DDB53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hill@blackgirlsmhc.org</w:t>
            </w:r>
          </w:p>
        </w:tc>
      </w:tr>
      <w:tr w:rsidR="00386291" w:rsidRPr="00041A3F" w14:paraId="3FB5420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CB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PE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14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mand Rosema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FB1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43-34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11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95 Independence Dr. Bldg. 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9AA77" w14:textId="5E66FFE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D88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9588FD" w14:textId="23DBB66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lmand@capeheadstart.org</w:t>
            </w:r>
          </w:p>
        </w:tc>
      </w:tr>
      <w:tr w:rsidR="00386291" w:rsidRPr="00041A3F" w14:paraId="5A7DB5E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1F0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 Trombley, Psy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180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 Tromb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E22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60) 748-79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23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284 Redwood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F4D7" w14:textId="1421E3D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9BC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3B6AD1" w14:textId="5BD4623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.trombley@gmail.com</w:t>
            </w:r>
          </w:p>
        </w:tc>
      </w:tr>
      <w:tr w:rsidR="00386291" w:rsidRPr="00041A3F" w14:paraId="666444B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5B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scious Voice Collaborat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C5D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eryl Cransh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CE6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89-79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4BA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0 International Blvd, #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4043" w14:textId="37A1F83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211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8B8B1A" w14:textId="252198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erylaw2000@yahoo.com</w:t>
            </w:r>
          </w:p>
        </w:tc>
      </w:tr>
      <w:tr w:rsidR="00386291" w:rsidRPr="00041A3F" w14:paraId="153C9AE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7D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ig L. Adams, Ph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3EB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ig Ad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6C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81-82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E10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22 B Street, Suite 2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B48A" w14:textId="4115246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DFA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25E7DB" w14:textId="4CE20D5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naadams@comcast.net</w:t>
            </w:r>
          </w:p>
        </w:tc>
      </w:tr>
      <w:tr w:rsidR="00386291" w:rsidRPr="00041A3F" w14:paraId="1DD41A3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F10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 Matthieu Cohen, LCSW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C2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 Co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A7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01-596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09C1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5 Hanover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1C7D3" w14:textId="4982F94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BA1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0444E6" w14:textId="66E9CAD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matucohen@gmail.com</w:t>
            </w:r>
          </w:p>
        </w:tc>
      </w:tr>
      <w:tr w:rsidR="00386291" w:rsidRPr="00041A3F" w14:paraId="6FFD99A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EE1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vine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37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ire Poo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C0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22-70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89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2320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ssiob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lvd #4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9EDF" w14:textId="3D00B35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8C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995279" w14:textId="31CEA53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vinepsychologicalsvcs@gmail.com</w:t>
            </w:r>
          </w:p>
        </w:tc>
      </w:tr>
      <w:tr w:rsidR="00386291" w:rsidRPr="00041A3F" w14:paraId="2FD36D3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E0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oc9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ED4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 Bise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D1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7-491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A3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198 Stat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38CF0" w14:textId="1717965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28F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0DE9EA" w14:textId="2FC4907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@doc911.net</w:t>
            </w:r>
          </w:p>
        </w:tc>
      </w:tr>
      <w:tr w:rsidR="00386291" w:rsidRPr="00041A3F" w14:paraId="55419D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45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. Gary T. Thomp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99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ry Thomp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D5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18) 312-49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61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3 Goeth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BE20" w14:textId="38F9FA7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69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E4DEBC" w14:textId="1569497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ryinpsych@netzero.com</w:t>
            </w:r>
          </w:p>
        </w:tc>
      </w:tr>
      <w:tr w:rsidR="00386291" w:rsidRPr="00041A3F" w14:paraId="32E6D29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65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rth Circles Renewal Ct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A5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VONNE BEY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E8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01-013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D593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24 Oakl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445EE" w14:textId="62D5AB1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A9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D25A81" w14:textId="065C559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awbeyer@hotmail.com</w:t>
            </w:r>
          </w:p>
        </w:tc>
      </w:tr>
      <w:tr w:rsidR="00386291" w:rsidRPr="00041A3F" w14:paraId="487D83D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AC3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1A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58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9-34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04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40 Ward St, Suite 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D094F" w14:textId="75C6EE7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AFCA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FB9485" w14:textId="4CA3842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creanmft@yahoo.com</w:t>
            </w:r>
          </w:p>
        </w:tc>
      </w:tr>
      <w:tr w:rsidR="00386291" w:rsidRPr="00041A3F" w14:paraId="7B82DD6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9A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Path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366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bra Sil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71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93-92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71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27 Martin Luther King Jr. Way, Suite 1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FF34B" w14:textId="518AA70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550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FD5A6C" w14:textId="0B578F6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silver@familypaths.org</w:t>
            </w:r>
          </w:p>
        </w:tc>
      </w:tr>
      <w:tr w:rsidR="00386291" w:rsidRPr="00041A3F" w14:paraId="583C2A9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35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ing Perspectiv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60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len Sav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14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895-65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F95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740 Dublin Blvd, Ste. 206, Unit 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1633B" w14:textId="6521AF5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897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388B14" w14:textId="76B6302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healingperspectives@gmail.com</w:t>
            </w:r>
          </w:p>
        </w:tc>
      </w:tr>
      <w:tr w:rsidR="00386291" w:rsidRPr="00041A3F" w14:paraId="7F16CD5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03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urney of Life Psychological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95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eon Outl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EE1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77) 505-81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70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00 Redwood Rd. 20A-6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95A9" w14:textId="52F9CF6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75F0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B50894" w14:textId="2C4C817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outlaw@journeypsy.com</w:t>
            </w:r>
          </w:p>
        </w:tc>
      </w:tr>
      <w:tr w:rsidR="00386291" w:rsidRPr="00041A3F" w14:paraId="2150973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3A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ent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ooug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f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E149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net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ough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9B4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5) 531-48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3B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876 43rd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7B75" w14:textId="3E20F2B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B2F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B2FAE9" w14:textId="695704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keoughmft@aol.com</w:t>
            </w:r>
          </w:p>
        </w:tc>
      </w:tr>
      <w:tr w:rsidR="00386291" w:rsidRPr="00041A3F" w14:paraId="3A02C1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A3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 and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63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02E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1-62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377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40 Gr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B2AE" w14:textId="2D8C7D5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1AF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789541" w14:textId="40699B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jones.margaret@gmail.com</w:t>
            </w:r>
          </w:p>
        </w:tc>
      </w:tr>
      <w:tr w:rsidR="00386291" w:rsidRPr="00041A3F" w14:paraId="6996F9B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9D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S. Nucci, PhD, S.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55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Nucc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50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708) 220-75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F1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435 College Ave, Ste 202-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A55F" w14:textId="65EBA06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23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494989" w14:textId="1168A33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nucci_2000@yahoo.com</w:t>
            </w:r>
          </w:p>
        </w:tc>
      </w:tr>
      <w:tr w:rsidR="00386291" w:rsidRPr="00041A3F" w14:paraId="01B2F69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6BF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njivar Coach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E03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ando Menjiv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E54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75-947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7F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15 Lincoln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574E" w14:textId="0F9998C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23A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44DBDA" w14:textId="25EDCAA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ando.menjivar@icloud.com</w:t>
            </w:r>
          </w:p>
        </w:tc>
      </w:tr>
      <w:tr w:rsidR="00386291" w:rsidRPr="00041A3F" w14:paraId="12BB4B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AC1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rtnerships for Trauma Recov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5D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zgo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Darb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79F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69-25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F21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26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E6389" w14:textId="6BE525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D7E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168B8" w14:textId="31ADDD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zahir@traumapartners.org</w:t>
            </w:r>
          </w:p>
        </w:tc>
      </w:tr>
      <w:tr w:rsidR="00386291" w:rsidRPr="00041A3F" w14:paraId="46E5B52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47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ogressive Transition(s)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63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ma 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1E3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17-06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28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70 27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79593" w14:textId="0A4210C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1CF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FE4D3B" w14:textId="5C6081C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ward@progressivetransitions.org</w:t>
            </w:r>
          </w:p>
        </w:tc>
      </w:tr>
      <w:tr w:rsidR="00386291" w:rsidRPr="00041A3F" w14:paraId="5C87705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DE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sychological Assessmen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8E5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yll Demp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AC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88) 524-512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638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85 Grand Avenue, Suite 3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98E6" w14:textId="3550085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769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C1AFF0" w14:textId="40511E8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dmin@psychassessment.us</w:t>
            </w:r>
          </w:p>
        </w:tc>
      </w:tr>
      <w:tr w:rsidR="00386291" w:rsidRPr="00041A3F" w14:paraId="6198789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C9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2F7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72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8-043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12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84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6783" w14:textId="3E8997C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5D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891285" w14:textId="2F2501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robb@prodigy.net</w:t>
            </w:r>
          </w:p>
        </w:tc>
      </w:tr>
      <w:tr w:rsidR="00386291" w:rsidRPr="00041A3F" w14:paraId="066C3F5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737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olution Focu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C8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uise Monsou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ACE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95-46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D0D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355 Telegraph #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456FD" w14:textId="1D2B81C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9E7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C86234" w14:textId="316B92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monsourmft@earthlink.net</w:t>
            </w:r>
          </w:p>
        </w:tc>
      </w:tr>
      <w:tr w:rsidR="00386291" w:rsidRPr="00041A3F" w14:paraId="76D874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65C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sha M. Turner, Psy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2B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sha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0E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0-133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945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01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1EBAD" w14:textId="20E4F4B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B16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AE9D61" w14:textId="6AEE6F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mturnerpsyd510@gmail.com</w:t>
            </w:r>
          </w:p>
        </w:tc>
      </w:tr>
      <w:tr w:rsidR="00386291" w:rsidRPr="00041A3F" w14:paraId="53CEEC9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7D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28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0F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47-22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01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767 Paseo Padre Parkway, #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64D1" w14:textId="7C903B2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F6AA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8AB858" w14:textId="0E0CD9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solomon@aol.com</w:t>
            </w:r>
          </w:p>
        </w:tc>
      </w:tr>
      <w:tr w:rsidR="00386291" w:rsidRPr="00041A3F" w14:paraId="77E5B27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81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 Health Group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3BA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eticia Vac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79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69-590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16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16 La Salle Avenue, Suite 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A82C" w14:textId="16FFACD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65B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E8D950" w14:textId="313BCC0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healthgroupllc@gmail.com</w:t>
            </w:r>
          </w:p>
        </w:tc>
      </w:tr>
      <w:tr w:rsidR="00386291" w:rsidRPr="00041A3F" w14:paraId="30F1271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833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Xan B Walk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F76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Xan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C60B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59-44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738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970 E. 14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5E08" w14:textId="74CFC47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3E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838779" w14:textId="266A6AA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xanwalker@comcast.net</w:t>
            </w:r>
          </w:p>
        </w:tc>
      </w:tr>
      <w:tr w:rsidR="00386291" w:rsidRPr="00041A3F" w14:paraId="2F52C4D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7A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ccurate C&amp;S Servic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7C5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gina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0C4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87-03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187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05 Edgewater Drive, #2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9468" w14:textId="4EB55D7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45EA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7F2247" w14:textId="0D3ECDC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jones@accuratescreens.com</w:t>
            </w:r>
          </w:p>
        </w:tc>
      </w:tr>
      <w:tr w:rsidR="00386291" w:rsidRPr="00041A3F" w14:paraId="4951C20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B3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hh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Massag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A2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ward Rockowi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5E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2-52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5E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71 Maynar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0F477" w14:textId="76AE3EC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F50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84FFE" w14:textId="77CD5BC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@ahhhmassage.net</w:t>
            </w:r>
          </w:p>
        </w:tc>
      </w:tr>
      <w:tr w:rsidR="00386291" w:rsidRPr="00041A3F" w14:paraId="75F5BE7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E53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ian Health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43D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rry Hiro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69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86-683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AFF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8 Webster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08DBA" w14:textId="52DA35E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9FC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CE1483" w14:textId="5DBA196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irota@ahschc.org</w:t>
            </w:r>
          </w:p>
        </w:tc>
      </w:tr>
      <w:tr w:rsidR="00386291" w:rsidRPr="00041A3F" w14:paraId="5D1E504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852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dy Techniqu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AAF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stin Lu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4B6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64-933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3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20 Harbor Bay Park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4A26" w14:textId="1BDC265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17F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6725B5" w14:textId="221A448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stin@bodytechniques.com</w:t>
            </w:r>
          </w:p>
        </w:tc>
      </w:tr>
      <w:tr w:rsidR="00386291" w:rsidRPr="00041A3F" w14:paraId="486180C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28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dywork Central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5469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live Scull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219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7-43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F2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33 Shattuck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5B59" w14:textId="6BFC91B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1B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176A9B" w14:textId="712AC68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fo@bodyworkcentral.com</w:t>
            </w:r>
          </w:p>
        </w:tc>
      </w:tr>
      <w:tr w:rsidR="00386291" w:rsidRPr="00041A3F" w14:paraId="7B56E63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C6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y Communitie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9B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stor Raymond E. Lank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F90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44-965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969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85 8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61DA" w14:textId="73AA3C9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A5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3CC70" w14:textId="766753C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ymond.lankford@healthycommunities.us</w:t>
            </w:r>
          </w:p>
        </w:tc>
      </w:tr>
      <w:tr w:rsidR="00386291" w:rsidRPr="00041A3F" w14:paraId="7CC48D1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B8E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E9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C1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8-763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EC7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B27F8" w14:textId="1FF6869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93F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487BDC" w14:textId="1E36A1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heving2002@yahoo.com</w:t>
            </w:r>
          </w:p>
        </w:tc>
      </w:tr>
      <w:tr w:rsidR="00386291" w:rsidRPr="00041A3F" w14:paraId="45769C2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D5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 Gomez Pharmacy Consulta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DD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 Gom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A8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5) 301-84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11C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21 Crystal Ridge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5CD4C" w14:textId="2EE0143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1BC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CBB89F" w14:textId="783F01A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.gomez.pharmd@gmail.com</w:t>
            </w:r>
          </w:p>
        </w:tc>
      </w:tr>
      <w:tr w:rsidR="00386291" w:rsidRPr="00041A3F" w14:paraId="54F4BA8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6F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 Holistic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6A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A. Raheemah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itoto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674C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78-08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51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7 Orange Street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3B33" w14:textId="244AC97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3CE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4B75D8" w14:textId="59313A4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holisticsolutions@gmail.com</w:t>
            </w:r>
          </w:p>
        </w:tc>
      </w:tr>
      <w:tr w:rsidR="00386291" w:rsidRPr="00041A3F" w14:paraId="5B9353D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DB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 Better Way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0FD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vid Chan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C95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01-02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D7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00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B5A5" w14:textId="1A2CFB7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0536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AD90A8" w14:textId="3DAD139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channer@abetterwayinc.net</w:t>
            </w:r>
          </w:p>
        </w:tc>
      </w:tr>
      <w:tr w:rsidR="00386291" w:rsidRPr="00041A3F" w14:paraId="3D03A6C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57FD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ART Behavioral Health Svc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D9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on Klet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9D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53-08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04C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24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B133" w14:textId="1696828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8AD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E219C6" w14:textId="3E98CDA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kletter@baartprograms.com</w:t>
            </w:r>
          </w:p>
        </w:tc>
      </w:tr>
      <w:tr w:rsidR="00386291" w:rsidRPr="00041A3F" w14:paraId="3B74D1D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34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-Bet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B1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san Cinel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A49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8-243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87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200 Bancroft Avenue, Suite 1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BA69" w14:textId="55CD46A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E4E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ABE56" w14:textId="090893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bacct@att.net</w:t>
            </w:r>
          </w:p>
        </w:tc>
      </w:tr>
      <w:tr w:rsidR="00386291" w:rsidRPr="00041A3F" w14:paraId="73DD02C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14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nita House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B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urvi Knop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62A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99-744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AC1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9 Addison Street, Suite #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7804" w14:textId="3DEDEC8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C03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7BAFA" w14:textId="4AF7C81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uraw@bonitahouse.org</w:t>
            </w:r>
          </w:p>
        </w:tc>
      </w:tr>
      <w:tr w:rsidR="00386291" w:rsidRPr="00041A3F" w14:paraId="7C1A5B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67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mmunity Health for Asian America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FBB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Ch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F7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35-27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B85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41 Harbor Bay Pkwy, Suite 1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92CA" w14:textId="36C8873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F226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D7AD25" w14:textId="6BE1398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aa.board@chaaweb.org</w:t>
            </w:r>
          </w:p>
        </w:tc>
      </w:tr>
      <w:tr w:rsidR="00386291" w:rsidRPr="00041A3F" w14:paraId="6D89673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80F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unseling and Psychotherapy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E5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llie McNama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12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00) 455-87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F7A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0 16th Street, Suite 2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FE49" w14:textId="5FB2320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808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195973" w14:textId="029FD2A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llie.m@cpcamerica.com</w:t>
            </w:r>
          </w:p>
        </w:tc>
      </w:tr>
      <w:tr w:rsidR="00386291" w:rsidRPr="00041A3F" w14:paraId="291A7D0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A6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4B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 Leon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A87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68-377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A79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 Van Buren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3EB2" w14:textId="1360E7F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FE2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C18BBB" w14:textId="2D305E7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.leonard@ebac.org</w:t>
            </w:r>
          </w:p>
        </w:tc>
      </w:tr>
      <w:tr w:rsidR="00386291" w:rsidRPr="00041A3F" w14:paraId="42E4480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EF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Community Recov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20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Erin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ngrofsky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2C1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46-71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49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79 San Pab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25BAA" w14:textId="04934B4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34B4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6C6179" w14:textId="501FA3C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wengrofsky@ebcrp.org</w:t>
            </w:r>
          </w:p>
        </w:tc>
      </w:tr>
      <w:tr w:rsidR="00386291" w:rsidRPr="00041A3F" w14:paraId="587A99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41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.O.A.L.S. For Wom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378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wendolyn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248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6) 465-056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42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56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B169C" w14:textId="62AC92F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F39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CA49B6" w14:textId="5869D2D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yinanuru@msn.com</w:t>
            </w:r>
          </w:p>
        </w:tc>
      </w:tr>
      <w:tr w:rsidR="00386291" w:rsidRPr="00041A3F" w14:paraId="330C408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70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Cheim School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83F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onovan Gra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89D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96-81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4DE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1 Telegraph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2C220" w14:textId="1CE454B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DEC9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9A21B8" w14:textId="3C53EFF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fo@lacheim.org</w:t>
            </w:r>
          </w:p>
        </w:tc>
      </w:tr>
      <w:tr w:rsidR="00386291" w:rsidRPr="00041A3F" w14:paraId="31A3147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517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Familia Counseling Serv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A4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cky Salvat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04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1-59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21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608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cin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D461" w14:textId="6CD96E2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275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7402FA" w14:textId="759906D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salvatier@lafamiliacounseling.org</w:t>
            </w:r>
          </w:p>
        </w:tc>
      </w:tr>
      <w:tr w:rsidR="00386291" w:rsidRPr="00041A3F" w14:paraId="59DDA83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56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tino Commission on Alcoho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E0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Verdug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88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35-23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37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19 Fruitvale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32C35" w14:textId="5D021FA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3B6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1FB133" w14:textId="7672D8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verdugo@pacbell.net</w:t>
            </w:r>
          </w:p>
        </w:tc>
      </w:tr>
      <w:tr w:rsidR="00386291" w:rsidRPr="00041A3F" w14:paraId="0B53C79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B83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 Drugs Incorpora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A0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anda Schli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B5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00) 490-378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98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25 Seldon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AFE8" w14:textId="7D0CF96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3B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2C1CA5" w14:textId="2A15A7A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mschlim@nodrugs.net</w:t>
            </w:r>
          </w:p>
        </w:tc>
      </w:tr>
      <w:tr w:rsidR="00386291" w:rsidRPr="00041A3F" w14:paraId="01CC7C2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C1F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tions Recover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CD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 Chav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CF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6-955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D75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83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68F6E" w14:textId="4DFC306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952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BE0D2" w14:textId="38CF5BF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chavez@optionsrecovery.org</w:t>
            </w:r>
          </w:p>
        </w:tc>
      </w:tr>
      <w:tr w:rsidR="00386291" w:rsidRPr="00041A3F" w14:paraId="7FE7910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4CA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.T.A.R.S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F4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Jane G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803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52-92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C1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45 Estudil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E959" w14:textId="5026742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7FC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FEE6C2" w14:textId="1FFF0E1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jgross@starsinc.com</w:t>
            </w:r>
          </w:p>
        </w:tc>
      </w:tr>
      <w:tr w:rsidR="00386291" w:rsidRPr="00041A3F" w14:paraId="0AB1731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3F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human-Liles Clinic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B8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ber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AB4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9-93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DF4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850 MacArthur Blvd, Suite #3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98BE" w14:textId="001F4DF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160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C3DAE6" w14:textId="2A97B9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dmin@schuman-liles.org</w:t>
            </w:r>
          </w:p>
        </w:tc>
      </w:tr>
      <w:tr w:rsidR="00386291" w:rsidRPr="00041A3F" w14:paraId="1BD93F3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7E7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cond Chance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1C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Balenti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E68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2-435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6D0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330 Thornton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1CBFA" w14:textId="1F7F7E9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B2B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794858" w14:textId="3361D29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screcovery.org</w:t>
            </w:r>
          </w:p>
        </w:tc>
      </w:tr>
      <w:tr w:rsidR="00386291" w:rsidRPr="00041A3F" w14:paraId="0CDBD75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2C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neca Family of Agenc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8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 Ber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00F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4-40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6D8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925 Chabot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5DDE5" w14:textId="3C51DF3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E71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98ED7E" w14:textId="1901E1A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_berrick@senecacenter.org</w:t>
            </w:r>
          </w:p>
        </w:tc>
      </w:tr>
      <w:tr w:rsidR="00386291" w:rsidRPr="00041A3F" w14:paraId="5A5543E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D8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ide by Sid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49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becca Hat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51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27-94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57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245 Main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A7EFC" w14:textId="2C1D39F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661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496284" w14:textId="57AB55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hathorn@sidebysideyouth.org</w:t>
            </w:r>
          </w:p>
        </w:tc>
      </w:tr>
      <w:tr w:rsidR="00386291" w:rsidRPr="00041A3F" w14:paraId="4DDC994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A1E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. Mary'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0A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D4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23-96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A8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92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ockhurs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9DD5" w14:textId="1461837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2DF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7EADC1" w14:textId="0656C3E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johnson@stmaryscenter.org</w:t>
            </w:r>
          </w:p>
        </w:tc>
      </w:tr>
      <w:tr w:rsidR="00386291" w:rsidRPr="00041A3F" w14:paraId="1F2B431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52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one Creek Counseling Center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0E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26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0-818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4F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7001" w14:textId="43C2B52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FC2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6F2D58" w14:textId="304A59F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arper@almaxconsulting.com</w:t>
            </w:r>
          </w:p>
        </w:tc>
      </w:tr>
      <w:tr w:rsidR="00386291" w:rsidRPr="00041A3F" w14:paraId="50F63B8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9E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Terra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irm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Diversion / Education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74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tha Cuell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D58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75-936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193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086 Mission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22B80" w14:textId="4E6D496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B996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78DE54" w14:textId="2B2281E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cuellar@terrafirmadiversion.com</w:t>
            </w:r>
          </w:p>
        </w:tc>
      </w:tr>
      <w:tr w:rsidR="00386291" w:rsidRPr="00041A3F" w14:paraId="455B84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32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 BENTON M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52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nt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91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68-674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C3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5F4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B6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F9E1E3" w14:textId="0D7A5F8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cbbenton@gmail.com</w:t>
            </w:r>
          </w:p>
        </w:tc>
      </w:tr>
      <w:tr w:rsidR="00386291" w:rsidRPr="00041A3F" w14:paraId="1067AC8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F58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B16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ine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05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.444.94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835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C7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23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949D69" w14:textId="34EE33D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ineturner@gmail.com</w:t>
            </w:r>
          </w:p>
        </w:tc>
      </w:tr>
      <w:tr w:rsidR="00386291" w:rsidRPr="00041A3F" w14:paraId="4171603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43C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ashington Occupational Health Associa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4A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lga Sene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0EB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2/463-669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83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1140 19th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.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, NW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56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ashing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CB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C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D6EDE6" w14:textId="49DC4B4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senese@woha.com</w:t>
            </w:r>
          </w:p>
        </w:tc>
      </w:tr>
      <w:tr w:rsidR="00386291" w:rsidRPr="00041A3F" w14:paraId="0EE6D17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8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pectrum Accountable Care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66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 Parr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9B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2/728-35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63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30 S. 3rd Street, Sui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153C" w14:textId="5BAB07E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as Veg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67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V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3F3526" w14:textId="7F812A5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@spectrumacc.com</w:t>
            </w:r>
          </w:p>
        </w:tc>
      </w:tr>
      <w:tr w:rsidR="00386291" w:rsidRPr="00041A3F" w14:paraId="4173234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9F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orensic doctors Group, P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84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ael Hun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32F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905-03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9C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20 Jones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74FC5" w14:textId="0F09D46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1E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711D05" w14:textId="365C4D5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st14@gmail.com</w:t>
            </w:r>
          </w:p>
        </w:tc>
      </w:tr>
      <w:tr w:rsidR="00386291" w:rsidRPr="00041A3F" w14:paraId="2E8EA8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57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19E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briela Galic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AA9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CC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EEB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3C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322A53" w14:textId="197ED76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briela@streetlevelhealthproject.org</w:t>
            </w:r>
          </w:p>
        </w:tc>
      </w:tr>
      <w:tr w:rsidR="00386291" w:rsidRPr="00041A3F" w14:paraId="2B5F202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8F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ior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ternational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95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Ram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jjarapu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C4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32/917-51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852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gwoo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d Ste 1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7AA83" w14:textId="600A95B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outh Plainfiel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0E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2966F3" w14:textId="2D05B99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.ajjarapu@aliron.com</w:t>
            </w:r>
          </w:p>
        </w:tc>
      </w:tr>
      <w:tr w:rsidR="00386291" w:rsidRPr="00041A3F" w14:paraId="677683F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D0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47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lizabeth Treyn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4F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533-686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07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83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866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834EE5" w14:textId="52A20F3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reynor@gmail.com</w:t>
            </w:r>
          </w:p>
        </w:tc>
      </w:tr>
      <w:tr w:rsidR="00386291" w:rsidRPr="00041A3F" w14:paraId="065FAC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FC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E5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ennifer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438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58/334-32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AD9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7A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68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DD9311" w14:textId="43AE5B3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lientrelations@agileoccmed.com</w:t>
            </w:r>
          </w:p>
        </w:tc>
      </w:tr>
      <w:tr w:rsidR="00386291" w:rsidRPr="00041A3F" w14:paraId="5289657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3C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5E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. Geoffrey Wat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B4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.385.63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04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87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C4A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CBF08" w14:textId="76E3F56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geoffreywatson@aol.com</w:t>
            </w:r>
          </w:p>
        </w:tc>
      </w:tr>
      <w:tr w:rsidR="00386291" w:rsidRPr="00041A3F" w14:paraId="40E5B1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F5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A1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anya Villalpan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B6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B211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DE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4C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CED59C" w14:textId="1C427B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anya@streetlevelhealthproject.org</w:t>
            </w:r>
          </w:p>
        </w:tc>
      </w:tr>
      <w:tr w:rsidR="00386291" w:rsidRPr="00041A3F" w14:paraId="61E3025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DC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F9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Phil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ntsberge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4B8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474-108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50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F7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55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43F38B" w14:textId="2B9C208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@sglacpas.com</w:t>
            </w:r>
          </w:p>
        </w:tc>
      </w:tr>
      <w:tr w:rsidR="00386291" w:rsidRPr="00041A3F" w14:paraId="15D464A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DF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084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nh Nguy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23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619) 606-205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E6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D6E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B05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92DA7A" w14:textId="63BBDC8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.nguyen@agileoccmed.com</w:t>
            </w:r>
          </w:p>
        </w:tc>
      </w:tr>
      <w:tr w:rsidR="00386291" w:rsidRPr="00041A3F" w14:paraId="78ACC5B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DE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E6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Ioc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2D5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430-883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985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7A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2B2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C56DA" w14:textId="0175E28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.iocco@gmail.com</w:t>
            </w:r>
          </w:p>
        </w:tc>
      </w:tr>
      <w:tr w:rsidR="00386291" w:rsidRPr="00041A3F" w14:paraId="5F9BED1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7D4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C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38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ula Farm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819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/782-915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45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11 Ashley Circle, Ste. 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2961" w14:textId="47A7B0A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owling Gree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318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CCCB31" w14:textId="281262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farmer@fcspsy.com</w:t>
            </w:r>
          </w:p>
        </w:tc>
      </w:tr>
      <w:tr w:rsidR="00386291" w:rsidRPr="00041A3F" w14:paraId="33C8DB2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7B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ots Community Health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C20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Noha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oe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55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30-50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3F5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925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0B8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E1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EE29DE" w14:textId="05D414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noha@rootsclinic.org</w:t>
            </w:r>
          </w:p>
        </w:tc>
      </w:tr>
      <w:tr w:rsidR="00386291" w:rsidRPr="00041A3F" w14:paraId="40A17EC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29A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09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mie Almanz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A6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15-467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2D6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160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1C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0FA108" w14:textId="5940932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lmanza@bayareacs.org</w:t>
            </w:r>
          </w:p>
        </w:tc>
      </w:tr>
      <w:tr w:rsidR="00386291" w:rsidRPr="00041A3F" w14:paraId="0C892DC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A88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oldfish Locum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52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ila Hol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96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69) 304-441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6C8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865 Windcrest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656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lan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E9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DA6CB5" w14:textId="283B685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olman@goldfishlocums.com</w:t>
            </w:r>
          </w:p>
        </w:tc>
      </w:tr>
      <w:tr w:rsidR="00386291" w:rsidRPr="00041A3F" w14:paraId="39A85E0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EE7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buntu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D4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mine Re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172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8/662-93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1B9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07 West 6th street suite 1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304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ron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EB4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5D3ADF" w14:textId="4B639C2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fo@ubuntupsych.com</w:t>
            </w:r>
          </w:p>
        </w:tc>
      </w:tr>
      <w:tr w:rsidR="00386291" w:rsidRPr="00041A3F" w14:paraId="74D1801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AE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658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a Da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51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88-777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B0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8B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B2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6D6BE9" w14:textId="62839BB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daly@bayareacs.org</w:t>
            </w:r>
          </w:p>
        </w:tc>
      </w:tr>
      <w:tr w:rsidR="00386291" w:rsidRPr="00041A3F" w14:paraId="2CD1052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DA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138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42D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5/579-487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68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80 Donlon Way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A3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C25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7B8CAF" w14:textId="066FC7F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abraham@bewell.pro</w:t>
            </w:r>
          </w:p>
        </w:tc>
      </w:tr>
      <w:tr w:rsidR="00386291" w:rsidRPr="00041A3F" w14:paraId="15D567A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21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 Youth Alternativ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BD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vin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93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45-90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63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5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F3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716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FDD4B2" w14:textId="6D7794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williams@byaonline.org</w:t>
            </w:r>
          </w:p>
        </w:tc>
      </w:tr>
      <w:tr w:rsidR="00386291" w:rsidRPr="00041A3F" w14:paraId="4995B97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A4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Vivo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Staff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832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cob 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09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200-88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16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501 Dublin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62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57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3C1F9E" w14:textId="4AB1CD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orn@vivohealthstaff.com</w:t>
            </w:r>
          </w:p>
        </w:tc>
      </w:tr>
      <w:tr w:rsidR="00386291" w:rsidRPr="00041A3F" w14:paraId="7C1AAA4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874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yannaka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Nal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5B8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yannaka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Nal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AA9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16-347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82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671  Stauffer Pla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708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15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B1B287" w14:textId="77A95AF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knalo@sbcglobal.net</w:t>
            </w:r>
          </w:p>
        </w:tc>
      </w:tr>
      <w:tr w:rsidR="00386291" w:rsidRPr="00041A3F" w14:paraId="1939DE9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39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Vincent Pol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86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Pol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3E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95-508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622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15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B9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992C01" w14:textId="7ADDF4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@wonderfultherapy.com</w:t>
            </w:r>
          </w:p>
        </w:tc>
      </w:tr>
      <w:tr w:rsidR="00386291" w:rsidRPr="00041A3F" w14:paraId="21AC865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BB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lk &amp; Honey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92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. Maisha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08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748-834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D2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27 McDougal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44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lej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D6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A2693F" w14:textId="5B2F3C3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mscottpsyd@gmail.com</w:t>
            </w:r>
          </w:p>
        </w:tc>
      </w:tr>
      <w:tr w:rsidR="00386291" w:rsidRPr="00041A3F" w14:paraId="0012BC4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1D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anaMi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62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ymond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FC1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77/459-64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9BD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9 W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C1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402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227C99" w14:textId="6E2675F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jones@pranamind.com</w:t>
            </w:r>
          </w:p>
        </w:tc>
      </w:tr>
      <w:tr w:rsidR="00386291" w:rsidRPr="00041A3F" w14:paraId="6BC50A4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D6F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nes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8F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12F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1022162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04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3 ESTUDIL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D28D8" w14:textId="78C7055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48EB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C37DFC" w14:textId="6EC027D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nespsychological@gmail.com</w:t>
            </w:r>
          </w:p>
        </w:tc>
      </w:tr>
      <w:tr w:rsidR="00386291" w:rsidRPr="00041A3F" w14:paraId="575D9B7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4E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2A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2BD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03-18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8F8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7 MacArthur Blvd. #2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4EF62" w14:textId="686DE31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44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8235FB" w14:textId="3DC1B4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.ralph@norbertralph.net</w:t>
            </w:r>
          </w:p>
        </w:tc>
      </w:tr>
      <w:tr w:rsidR="00386291" w:rsidRPr="00041A3F" w14:paraId="6BB846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61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w Direction Counseling and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DF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LE CROCK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26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5/223-810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6E1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6094 LA HWY 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90713" w14:textId="0002703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rairie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14F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621479" w14:textId="14C792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le.ross.crockett@gmail.com</w:t>
            </w:r>
          </w:p>
        </w:tc>
      </w:tr>
      <w:tr w:rsidR="00386291" w:rsidRPr="00041A3F" w14:paraId="1553E48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FB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Valerie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xann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Edward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7A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ward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0C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84-87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2F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25 Calafi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45A73" w14:textId="780F2D7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E91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40283A" w14:textId="2BB9FB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dwards@berkeley.edu</w:t>
            </w:r>
          </w:p>
        </w:tc>
      </w:tr>
      <w:tr w:rsidR="00386291" w:rsidRPr="00041A3F" w14:paraId="554B029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F6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orldWid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terpreters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6B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mes Villarre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F0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/967-53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CA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22 SPACE PARK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AD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6C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8B9E77" w14:textId="384218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pport@e-wwi.com</w:t>
            </w:r>
          </w:p>
        </w:tc>
      </w:tr>
      <w:tr w:rsidR="00386291" w:rsidRPr="00041A3F" w14:paraId="59F0F2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25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celyn E. Roland Ph.D., ABP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37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tte W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52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521-84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F4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937 Veneman Ave Suite B 1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920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des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B50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7C7DC0" w14:textId="1163745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landoffice@gmail.com</w:t>
            </w:r>
          </w:p>
        </w:tc>
      </w:tr>
      <w:tr w:rsidR="00386291" w:rsidRPr="00041A3F" w14:paraId="5362157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916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7A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acy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C9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0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21B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54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4FB1BA" w14:textId="5223AFC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jones@medevaltx.com</w:t>
            </w:r>
          </w:p>
        </w:tc>
      </w:tr>
      <w:tr w:rsidR="00386291" w:rsidRPr="00041A3F" w14:paraId="375757A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81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oforc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ersonne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3E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ael Batt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5C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451-367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A2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3 7th Street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5C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ure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B7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D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058F4C" w14:textId="26B360E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ael@proforceit.com</w:t>
            </w:r>
          </w:p>
        </w:tc>
      </w:tr>
      <w:tr w:rsidR="00386291" w:rsidRPr="00041A3F" w14:paraId="6DA516D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D9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teran Clinical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92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lissa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8B3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2/459-55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BF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517 E 450 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EA2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44A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BA6AEF" w14:textId="0B663D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lissa.johnson@veteranclinicalsolutions.com</w:t>
            </w:r>
          </w:p>
        </w:tc>
      </w:tr>
      <w:tr w:rsidR="00386291" w:rsidRPr="00041A3F" w14:paraId="6F97173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CD1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C Service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C2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anda McI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9F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/558-15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A4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640 W REDSTONE CENTER DR S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3D2B5" w14:textId="71433AF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ark 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73F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T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7AD701" w14:textId="0668D4A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ationalrfps@supplementalhealthcare.com</w:t>
            </w:r>
          </w:p>
        </w:tc>
      </w:tr>
      <w:tr w:rsidR="00386291" w:rsidRPr="00041A3F" w14:paraId="2880C0E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312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w Healthcare Professional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60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wight New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A8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1/888-32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D43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0 Maitland Ave, Suite 2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CA4E" w14:textId="50AFF10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tamonte Spring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FF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E7AA65" w14:textId="037E210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wight@newhealthprof.com</w:t>
            </w:r>
          </w:p>
        </w:tc>
      </w:tr>
      <w:tr w:rsidR="00386291" w:rsidRPr="00041A3F" w14:paraId="1116143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34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vatio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Worldwide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CA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ry Wein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D3A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8/688-50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5F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 Glen street,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FFCE" w14:textId="0F03D54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Glen Cov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078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E23B9E" w14:textId="7CE45E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ddesk@mvation.com</w:t>
            </w:r>
          </w:p>
        </w:tc>
      </w:tr>
      <w:tr w:rsidR="00386291" w:rsidRPr="00041A3F" w14:paraId="43FA27E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22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60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jay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03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65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420E" w14:textId="62A21A5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1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B864A7" w14:textId="73E2A45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jay@strive2bfit.com</w:t>
            </w:r>
          </w:p>
        </w:tc>
      </w:tr>
      <w:tr w:rsidR="00386291" w:rsidRPr="00041A3F" w14:paraId="039B58F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469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ctar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43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e Moli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30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731-87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F04B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99 highland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8A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FF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4D63A" w14:textId="6AB912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e@nectarconsulting.com</w:t>
            </w:r>
          </w:p>
        </w:tc>
      </w:tr>
      <w:tr w:rsidR="00386291" w:rsidRPr="00041A3F" w14:paraId="7ADE2FA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008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P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B35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lustiano Ribeir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825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910-229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ED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0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736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FA4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6F1751" w14:textId="54F84EB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lu@bayareapls.com</w:t>
            </w:r>
          </w:p>
        </w:tc>
      </w:tr>
      <w:tr w:rsidR="00386291" w:rsidRPr="00041A3F" w14:paraId="3A46505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00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9F4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Curt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99F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47-972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26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C73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30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42C9D9" w14:textId="55D3D8D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vcurtis@mcomarin.com</w:t>
            </w:r>
          </w:p>
        </w:tc>
      </w:tr>
      <w:tr w:rsidR="00386291" w:rsidRPr="00041A3F" w14:paraId="6597DBA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F0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bile-Med Work Health Solution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13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Shelly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ureczek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6B9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5/970-31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D4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01 Fores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1D60" w14:textId="33BD29F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DC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AC286F" w14:textId="3DE2FE7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tices@workhealthsolutions.com</w:t>
            </w:r>
          </w:p>
        </w:tc>
      </w:tr>
      <w:tr w:rsidR="00386291" w:rsidRPr="00041A3F" w14:paraId="2271323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76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cred Roots Wholistic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0D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asheka Doss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EA2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301-801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78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1345 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nly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43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va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7C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10B74" w14:textId="6181C14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dossman972@gmail.com</w:t>
            </w:r>
          </w:p>
        </w:tc>
      </w:tr>
      <w:tr w:rsidR="00386291" w:rsidRPr="00041A3F" w14:paraId="6B7375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2F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mpu-Vision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C5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nda Lop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D2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32/422-15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04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50 Route 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02F32" w14:textId="542E0E0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orth Brunswic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52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0FC133" w14:textId="2AF1801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fp@compuvis.com</w:t>
            </w:r>
          </w:p>
        </w:tc>
      </w:tr>
      <w:tr w:rsidR="00386291" w:rsidRPr="00041A3F" w14:paraId="7A24CC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F8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5CF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AMESHA GU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14D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80/444-656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A6C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6EB5" w14:textId="72D7959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C8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DAF24" w14:textId="459D694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act@globalmaternalwellness.org</w:t>
            </w:r>
          </w:p>
        </w:tc>
      </w:tr>
      <w:tr w:rsidR="00386291" w:rsidRPr="00041A3F" w14:paraId="1C1C4FE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C0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ategic Amelioration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99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Tadro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7D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7/476-32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7D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497 Pippen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E6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rland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3C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17120C" w14:textId="08FDD91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t@strategicamelioration.com</w:t>
            </w:r>
          </w:p>
        </w:tc>
      </w:tr>
      <w:tr w:rsidR="00386291" w:rsidRPr="00041A3F" w14:paraId="2ACFEAA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1C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ieluvste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L.L.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C36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e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5E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938-53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AA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25 Ensenada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E44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ock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234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B01986" w14:textId="1F5DE8C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erenee@outlook.com</w:t>
            </w:r>
          </w:p>
        </w:tc>
      </w:tr>
      <w:tr w:rsidR="00386291" w:rsidRPr="00041A3F" w14:paraId="19982E3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981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talMed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2D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nriette Burba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31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0/560-397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62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 College Avenue #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1E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pple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3C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I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423FD8" w14:textId="5E8792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burbank@totalmed.com</w:t>
            </w:r>
          </w:p>
        </w:tc>
      </w:tr>
      <w:tr w:rsidR="00386291" w:rsidRPr="00041A3F" w14:paraId="310E11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0D6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C8D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o Ru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6F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44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87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25A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6DBE1" w14:textId="559FCBB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ruiz@medevaltx.com</w:t>
            </w:r>
          </w:p>
        </w:tc>
      </w:tr>
      <w:tr w:rsidR="00386291" w:rsidRPr="00041A3F" w14:paraId="3FC0515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9A3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C5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it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A4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A4E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B463" w14:textId="60205B2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91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79B278" w14:textId="313C719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gani@strive2bfit.com</w:t>
            </w:r>
          </w:p>
        </w:tc>
      </w:tr>
      <w:tr w:rsidR="00386291" w:rsidRPr="00041A3F" w14:paraId="290B839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DC6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2B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ri Furta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6C4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47-97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9D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B7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0B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576CE" w14:textId="32F3EF5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ri@mcomarin.com</w:t>
            </w:r>
          </w:p>
        </w:tc>
      </w:tr>
      <w:tr w:rsidR="00386291" w:rsidRPr="00041A3F" w14:paraId="161298C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3D8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19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riana Good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171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80/572-12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365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DA06" w14:textId="5EADC8D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E7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45AD36" w14:textId="0921809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act@qwmspllc.com</w:t>
            </w:r>
          </w:p>
        </w:tc>
      </w:tr>
      <w:tr w:rsidR="00386291" w:rsidRPr="00041A3F" w14:paraId="1FC4AC0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BF1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A6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Britt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azgowicz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1E1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845-819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2E5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0859" w14:textId="1F6B47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37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DC0BFD" w14:textId="76E7802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racts@healthright360.org</w:t>
            </w:r>
          </w:p>
        </w:tc>
      </w:tr>
      <w:tr w:rsidR="00386291" w:rsidRPr="00041A3F" w14:paraId="0BE742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18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Alameda County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riff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Off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E0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tin Neideff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81B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 667759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3A4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1 Lakeside Drive, 12th Floo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01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69E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9FBB74" w14:textId="186007B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jneideffer@acgov.org</w:t>
            </w:r>
          </w:p>
        </w:tc>
      </w:tr>
      <w:tr w:rsidR="00386291" w:rsidRPr="00041A3F" w14:paraId="16888B1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C68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dwood Toxicology Laboratory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D12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Tard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39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255-215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B51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50 Westwind Boulevar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0E118" w14:textId="60B5E4F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ta Ros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1B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D495EE" w14:textId="6151266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ds@redwoodtoxicology.com</w:t>
            </w:r>
          </w:p>
        </w:tc>
      </w:tr>
      <w:tr w:rsidR="00386291" w:rsidRPr="00041A3F" w14:paraId="4B07E70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C39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669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ulie W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F7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44-670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ECA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828 Ford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CF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DA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D874DC" w14:textId="41A4B83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west@ebac.org</w:t>
            </w:r>
          </w:p>
        </w:tc>
      </w:tr>
      <w:tr w:rsidR="00386291" w:rsidRPr="00041A3F" w14:paraId="2A57F44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5C4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 Incorpora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FD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hitney Fisc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A8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/218-108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AC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265 Gunbarrel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111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uld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603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2AC1C1" w14:textId="68EEE2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hitney.fischer@bi.com</w:t>
            </w:r>
          </w:p>
        </w:tc>
      </w:tr>
      <w:tr w:rsidR="00386291" w:rsidRPr="00041A3F" w14:paraId="2575BB2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7E7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ntinel Offender Servic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96F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dry Wy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A9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589-60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1A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20 North Simon Circ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2A0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ahei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BD5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5420A9" w14:textId="7EB8F9B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wyrick@sentineladvantage.com</w:t>
            </w:r>
          </w:p>
        </w:tc>
      </w:tr>
      <w:tr w:rsidR="00386291" w:rsidRPr="00041A3F" w14:paraId="174BC24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87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esis Worship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24D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orge Matthew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9C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7-465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40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8 Ritchi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09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AD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BA90A4" w14:textId="6D9BE70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orgeamatthews@gmail.com</w:t>
            </w:r>
          </w:p>
        </w:tc>
      </w:tr>
      <w:tr w:rsidR="00386291" w:rsidRPr="00041A3F" w14:paraId="0535AD2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5B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The Healthy Teen Projec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27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m Breh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4E3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900-846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6AF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0 Tennessee St., Unit 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C1ED" w14:textId="16CFF4B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8B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A85E46" w14:textId="5CFDB00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m@healthyteenproject.com</w:t>
            </w:r>
          </w:p>
        </w:tc>
      </w:tr>
      <w:tr w:rsidR="00386291" w:rsidRPr="00041A3F" w14:paraId="3BCC14A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05F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umni Staffing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E8E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effrey Reyno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9B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08/842-82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4C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1 US Highway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FD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idgewat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86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53E02D" w14:textId="0D6B17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reynolds@alumnihealthcare.com</w:t>
            </w:r>
          </w:p>
        </w:tc>
      </w:tr>
      <w:tr w:rsidR="00386291" w:rsidRPr="00041A3F" w14:paraId="41DC499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69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Being Integrative Clinical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olutionsLLC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09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khesenamu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A1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.624.619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4EE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8 Bonit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49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7F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CC7DD" w14:textId="55578A9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all@beingmentalhealth.com</w:t>
            </w:r>
          </w:p>
        </w:tc>
      </w:tr>
      <w:tr w:rsidR="00386291" w:rsidRPr="00041A3F" w14:paraId="17892E2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29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ev Addiction Counseling &amp;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B73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verly T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7C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72-58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55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65 65th Street Apt 4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139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823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FCA66C" w14:textId="3991F80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gbev5010@gmail.com</w:t>
            </w:r>
          </w:p>
        </w:tc>
      </w:tr>
      <w:tr w:rsidR="00386291" w:rsidRPr="00041A3F" w14:paraId="395B71E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CCC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Car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219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David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aucha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8B8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70/904-501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B2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0 Old Peachtree Road Northwe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D2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wane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24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245EF4" w14:textId="24F6720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vid@medcarestaffing.com</w:t>
            </w:r>
          </w:p>
        </w:tc>
      </w:tr>
      <w:tr w:rsidR="00386291" w:rsidRPr="00041A3F" w14:paraId="0E3D2C4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C5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09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853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220-818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F81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69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CD5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8D63DF" w14:textId="7E08011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arper@hopeprogram.biz</w:t>
            </w:r>
          </w:p>
        </w:tc>
      </w:tr>
      <w:tr w:rsidR="00386291" w:rsidRPr="00041A3F" w14:paraId="765CA2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06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Spr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73C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 Himel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8C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70-57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E4E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15 Ashby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619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4E0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B1DC48" w14:textId="5659106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@myfamilyspring.com</w:t>
            </w:r>
          </w:p>
        </w:tc>
      </w:tr>
      <w:tr w:rsidR="00386291" w:rsidRPr="00041A3F" w14:paraId="788F99F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5DB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P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74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derick Fie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BB59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16/256-87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EE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740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ulto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v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uite 1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7F948" w14:textId="461A3AA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cramen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1D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73B911" w14:textId="2B40167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psolutions.operations@gmail.com</w:t>
            </w:r>
          </w:p>
        </w:tc>
      </w:tr>
      <w:tr w:rsidR="00386291" w:rsidRPr="00041A3F" w14:paraId="767610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7B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WANTED COM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96C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ichie MacAul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FF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4/996-658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B1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5 Perimeter Center Place 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BF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nwo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DE9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B2ABD0" w14:textId="27923DE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bradford@drwhealth.com</w:t>
            </w:r>
          </w:p>
        </w:tc>
      </w:tr>
      <w:tr w:rsidR="00386291" w:rsidRPr="00041A3F" w14:paraId="4ECA622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36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storative Justice for Oakland You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CD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ahsh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ankhe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54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99-777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0D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33 Broad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D2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9D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51F900" w14:textId="00F2F33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ahsha@rjoyoakland.org</w:t>
            </w:r>
          </w:p>
        </w:tc>
      </w:tr>
      <w:tr w:rsidR="00386291" w:rsidRPr="00041A3F" w14:paraId="2D2A597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4FE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0E6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tka Ei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692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762-155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03A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43EA" w14:textId="6372D2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013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294434" w14:textId="653D5AC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isen@healthright360.org</w:t>
            </w:r>
          </w:p>
        </w:tc>
      </w:tr>
      <w:tr w:rsidR="00386291" w:rsidRPr="00041A3F" w14:paraId="022E540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8E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meda Famil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69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herine Schwar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31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29-63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66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25 Clement Avenue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20B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24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7EAFA" w14:textId="2624E19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schwartz@alamedafs.org</w:t>
            </w:r>
          </w:p>
        </w:tc>
      </w:tr>
      <w:tr w:rsidR="00386291" w:rsidRPr="00041A3F" w14:paraId="267794B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9AC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Service Counseling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AA9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sa Pe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9B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83-671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66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08 San Leandro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2815" w14:textId="159975E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F85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07DB5E" w14:textId="30B7FC8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perry@fscc.org</w:t>
            </w:r>
          </w:p>
        </w:tc>
      </w:tr>
      <w:tr w:rsidR="00386291" w:rsidRPr="00041A3F" w14:paraId="1F9817D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11C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&amp; Associat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DE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ennifer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stellari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A3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8 513 769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0F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F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EE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444F03" w14:textId="57B44B7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castellarin@bartonassociates.com</w:t>
            </w:r>
          </w:p>
        </w:tc>
      </w:tr>
      <w:tr w:rsidR="00386291" w:rsidRPr="00041A3F" w14:paraId="3413E29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71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27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no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91B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764-24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60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0B7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D7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B1865" w14:textId="7DCA1CB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smith@hopeprogram.biz</w:t>
            </w:r>
          </w:p>
        </w:tc>
      </w:tr>
      <w:tr w:rsidR="00386291" w:rsidRPr="00041A3F" w14:paraId="3821FB4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67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Meraki Management-CA, LLC dba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ghtfully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BD6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acy Rog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82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41/391-726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2D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35 Thousand Oaks Blvd #31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34E5" w14:textId="063FCE4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Thousand Oak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4EE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578F52" w14:textId="2FD688F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acy.rogers@lightfully.com</w:t>
            </w:r>
          </w:p>
        </w:tc>
      </w:tr>
      <w:tr w:rsidR="00386291" w:rsidRPr="00041A3F" w14:paraId="0D5E9D5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BF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734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cie Morg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A1A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254-494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7D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BF34" w14:textId="3211A24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15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E10A8E" w14:textId="7AED519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morgan@healthright360.org</w:t>
            </w:r>
          </w:p>
        </w:tc>
      </w:tr>
      <w:tr w:rsidR="00386291" w:rsidRPr="00041A3F" w14:paraId="09F6E8F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BF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 Staffing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55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Donny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C0D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8-515-39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76D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51 S Mercy Rd Gilbert, AZ, 8529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A0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ilber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15B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EDE1A9" w14:textId="785BD69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6" w:tooltip="mailto:dte@abstaffing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dte@abstaffing.com</w:t>
              </w:r>
            </w:hyperlink>
          </w:p>
        </w:tc>
      </w:tr>
      <w:tr w:rsidR="00386291" w:rsidRPr="00041A3F" w14:paraId="1CA7719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F3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ackson &amp; Coker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cumTenen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7B9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Sipraseu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15B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960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65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, GA 300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46D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BE5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6F6CA3" w14:textId="3450BE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7" w:tooltip="mailto:government@jacksonandcoker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government@jacksonandcoker.com</w:t>
              </w:r>
            </w:hyperlink>
          </w:p>
        </w:tc>
      </w:tr>
      <w:tr w:rsidR="00386291" w:rsidRPr="00041A3F" w14:paraId="65E179B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BF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gent Infotech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768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ishnavi Sharm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BB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2) 785-37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CEA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Boyce Rd, Pittsburgh, PA 152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FAB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ittsburg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310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67B041" w14:textId="51A6562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ishnavi.sharma@cogentinfo.com</w:t>
            </w:r>
          </w:p>
        </w:tc>
      </w:tr>
      <w:tr w:rsidR="00386291" w:rsidRPr="00041A3F" w14:paraId="04168F6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836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xMe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D8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y Ri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62B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822-94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9B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500 W Olive Ave STE 300 Burbank CA 915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B7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urban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62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0878FE" w14:textId="4290682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ico@exmedinc.com</w:t>
            </w:r>
          </w:p>
        </w:tc>
      </w:tr>
      <w:tr w:rsidR="00386291" w:rsidRPr="00041A3F" w14:paraId="261778B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72D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N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55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le Du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E2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8DB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999 Olympus Blvd, #5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CC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ll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8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TX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880AE9" w14:textId="2CC70E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8" w:tooltip="mailto:michelle.dunn@amnhealthcare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michelle.dunn@amnhealthcare.com</w:t>
              </w:r>
            </w:hyperlink>
          </w:p>
        </w:tc>
      </w:tr>
      <w:tr w:rsidR="00386291" w:rsidRPr="00041A3F" w14:paraId="6684F94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F54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13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73D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4C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6811" w14:textId="0CC5645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2F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CFDE5" w14:textId="2FA53DC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9" w:tooltip="mailto:mkaufman@bartonassociat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mkaufman@bartonassociates.com</w:t>
              </w:r>
            </w:hyperlink>
          </w:p>
        </w:tc>
      </w:tr>
      <w:tr w:rsidR="00386291" w:rsidRPr="00041A3F" w14:paraId="25DEA7B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C16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Healthcare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tffin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184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by Ty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07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-982-00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C8A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00 Powell Street Ste 6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A12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085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2D2483" w14:textId="4614B2F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0" w:tooltip="mailto:shtyler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htyler@amergis.com</w:t>
              </w:r>
            </w:hyperlink>
          </w:p>
        </w:tc>
      </w:tr>
      <w:tr w:rsidR="00386291" w:rsidRPr="00041A3F" w14:paraId="463195D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496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A44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hley Guardasci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E4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37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8D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, West Palm Beac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D0AE5" w14:textId="17D3283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7DF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35E9D" w14:textId="548B237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clinger@bartonassociates.com </w:t>
            </w:r>
          </w:p>
        </w:tc>
      </w:tr>
      <w:tr w:rsidR="00386291" w:rsidRPr="00041A3F" w14:paraId="454D519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EF7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6C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t Ridl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F0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DD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57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442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436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34E54B" w14:textId="317137D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1" w:tooltip="mailto:jridling@locumtenen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jridling@locumtenens.com</w:t>
              </w:r>
            </w:hyperlink>
          </w:p>
        </w:tc>
      </w:tr>
      <w:tr w:rsidR="00386291" w:rsidRPr="00041A3F" w14:paraId="0833AA9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055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EC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Kate Shearer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9D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DA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57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70A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A46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CAA72" w14:textId="3AC10A9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2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graysonandkate@locumtenens.com</w:t>
              </w:r>
            </w:hyperlink>
          </w:p>
        </w:tc>
      </w:tr>
      <w:tr w:rsidR="00386291" w:rsidRPr="00041A3F" w14:paraId="3A69324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407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Worldwide Travel Staffing Limi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E5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 Giorda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597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-633-3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4B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829 Sheridan Drive, Tonawanda NY 141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87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awan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259D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EDA894" w14:textId="449E3F3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giordano@worldwidetravelstaffing.com</w:t>
            </w:r>
          </w:p>
        </w:tc>
      </w:tr>
      <w:tr w:rsidR="00386291" w:rsidRPr="00041A3F" w14:paraId="768BD56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B63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B7FB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non Av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E83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43-430-38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54D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0BFB4" w14:textId="02086A3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743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6B0DC" w14:textId="3C632D5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3" w:tooltip="mailto:shpintan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hpintan@amergis.com</w:t>
              </w:r>
            </w:hyperlink>
          </w:p>
        </w:tc>
      </w:tr>
      <w:tr w:rsidR="00386291" w:rsidRPr="00041A3F" w14:paraId="5ED5071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645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oss Country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E5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 McCa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4BB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.617.250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4F8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51 Park of Commerce Blvd.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957C" w14:textId="51659CE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oca Ra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77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D913AF" w14:textId="67C30DC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mccann@crosscountry.com</w:t>
            </w:r>
          </w:p>
        </w:tc>
      </w:tr>
      <w:tr w:rsidR="00386291" w:rsidRPr="00041A3F" w14:paraId="3F7924A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50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nd Century Technologi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53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Hansika Chawl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E1F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-537-919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392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BCC53" w14:textId="356789D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A76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089642" w14:textId="10C39E9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ledproposals@tscti.com</w:t>
            </w:r>
          </w:p>
        </w:tc>
      </w:tr>
      <w:tr w:rsidR="00386291" w:rsidRPr="00041A3F" w14:paraId="56495B6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05A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F00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CE0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4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0F66" w14:textId="5E3E9D4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CBF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EBDB50" w14:textId="22DF511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4" w:tooltip="mailto:mkaufman@bartonassociat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 xml:space="preserve"> mkaufman@bartonassociates.com</w:t>
              </w:r>
            </w:hyperlink>
          </w:p>
        </w:tc>
      </w:tr>
      <w:tr w:rsidR="00386291" w:rsidRPr="00041A3F" w14:paraId="2C51C5D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4B2B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ampion Talent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31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moregie Uzz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1D4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4-402-76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AA9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397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elaune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D Ellen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A646B" w14:textId="3240C70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Rd Ellenwoo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B62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6A8A8A" w14:textId="64BCB6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5" w:tooltip="mailto:omoregieuzzi@championtalentco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omoregieuzzi@championtalentco.com</w:t>
              </w:r>
            </w:hyperlink>
          </w:p>
        </w:tc>
      </w:tr>
      <w:tr w:rsidR="00386291" w:rsidRPr="00041A3F" w14:paraId="5A5FAED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D70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Medicus Healthcare Solutions POC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B5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Courtney Gould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FA0E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3-212-985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C37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 Roulston Rd, Windham NH 03087       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65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indha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2B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H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5E3D3A" w14:textId="73BE40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6" w:tooltip="mailto:cgould@medicushc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cgould@medicushcs.com  </w:t>
              </w:r>
            </w:hyperlink>
          </w:p>
        </w:tc>
      </w:tr>
      <w:tr w:rsidR="00386291" w:rsidRPr="00041A3F" w14:paraId="2AE84B7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24C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Sync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Consulting Servic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B3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e Hitchc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795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B9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80 Lead Hill Blvd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DA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sevill</w:t>
            </w:r>
            <w:proofErr w:type="spellEnd"/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2D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AAA77E" w14:textId="3805A6C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itchcock@insynconline.net</w:t>
            </w:r>
          </w:p>
        </w:tc>
      </w:tr>
      <w:tr w:rsidR="00386291" w:rsidRPr="00041A3F" w14:paraId="7B768E8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4D5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PG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4A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antha Whi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F7B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8B4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9A438" w14:textId="6089786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DFC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72FD91" w14:textId="3627D24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7" w:tooltip="mailto:sam@kpgprovider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am@kpgproviders.com</w:t>
              </w:r>
            </w:hyperlink>
          </w:p>
        </w:tc>
      </w:tr>
      <w:tr w:rsidR="00386291" w:rsidRPr="00041A3F" w14:paraId="41CF98B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85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Registry of Physician Specialist 2255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372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ng Richard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CD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5-974-17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46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ra Costa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BC2C" w14:textId="69F95C9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 Hil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BC4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B0CDAF" w14:textId="06C617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8" w:tooltip="mailto:ling@mdregistry.org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ling@mdregistry.org</w:t>
              </w:r>
            </w:hyperlink>
          </w:p>
        </w:tc>
      </w:tr>
      <w:tr w:rsidR="00386291" w:rsidRPr="00041A3F" w14:paraId="326B99E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FA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Healthcare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E4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Hen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F2A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E8F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DA7CB" w14:textId="222B877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F7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562F91" w14:textId="528281E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9" w:tooltip="mailto:rohenke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rohenke@amergis.com</w:t>
              </w:r>
            </w:hyperlink>
          </w:p>
        </w:tc>
      </w:tr>
      <w:tr w:rsidR="00386291" w:rsidRPr="00041A3F" w14:paraId="5FEF2AB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1C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Healthcare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43F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ley Higg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19C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510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F693D" w14:textId="233D8C0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08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51B73B" w14:textId="1049958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0" w:tooltip="mailto:hahiggin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hahiggin@amergis.com</w:t>
              </w:r>
            </w:hyperlink>
          </w:p>
        </w:tc>
      </w:tr>
      <w:tr w:rsidR="00386291" w:rsidRPr="00041A3F" w14:paraId="6F87D2B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ED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Government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14E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yree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Cr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34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-926-81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5F3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DCC6" w14:textId="261C70D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os Angele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77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EF39C3" w14:textId="3A928EB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1" w:tooltip="mailto:tycrape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tycrape@amergis.com</w:t>
              </w:r>
            </w:hyperlink>
          </w:p>
        </w:tc>
      </w:tr>
      <w:tr w:rsidR="00386291" w:rsidRPr="00041A3F" w14:paraId="18D4DD4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ABC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skriter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987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ul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FF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2-465-12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76A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C548A" w14:textId="46DDF93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41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18CF47" w14:textId="10883B3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2" w:tooltip="mailto:business.coordinator@diskriter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business.coordinator@diskriter.com</w:t>
              </w:r>
            </w:hyperlink>
          </w:p>
        </w:tc>
      </w:tr>
      <w:tr w:rsidR="00386291" w:rsidRPr="00041A3F" w14:paraId="0C8A5F34" w14:textId="77777777" w:rsidTr="00A920DE">
        <w:trPr>
          <w:trHeight w:val="27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3B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C Service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A3C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MacDona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618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6-512-38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69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955 Union Park Center Dr., Ste 4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B0E97" w14:textId="5CAB44F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ottonwood Height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B870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UT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780CA9" w14:textId="0407481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3" w:tooltip="mailto:smacdonald@shccar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macdonald@shccares.com</w:t>
              </w:r>
            </w:hyperlink>
          </w:p>
        </w:tc>
      </w:tr>
    </w:tbl>
    <w:p w14:paraId="6248AB09" w14:textId="77777777" w:rsidR="00B45839" w:rsidRPr="00041A3F" w:rsidRDefault="00B45839" w:rsidP="008547E2">
      <w:pPr>
        <w:spacing w:before="80"/>
        <w:rPr>
          <w:rFonts w:asciiTheme="minorHAnsi" w:hAnsiTheme="minorHAnsi" w:cstheme="minorHAnsi"/>
          <w:bCs/>
          <w:iCs/>
          <w:sz w:val="18"/>
          <w:szCs w:val="18"/>
        </w:rPr>
      </w:pPr>
    </w:p>
    <w:sectPr w:rsidR="00B45839" w:rsidRPr="00041A3F" w:rsidSect="003E42F3">
      <w:footerReference w:type="default" r:id="rId44"/>
      <w:pgSz w:w="15840" w:h="12240" w:orient="landscape" w:code="1"/>
      <w:pgMar w:top="720" w:right="1800" w:bottom="630" w:left="720" w:header="63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BC78F" w14:textId="77777777" w:rsidR="00E73D5D" w:rsidRDefault="00E73D5D">
      <w:r>
        <w:separator/>
      </w:r>
    </w:p>
  </w:endnote>
  <w:endnote w:type="continuationSeparator" w:id="0">
    <w:p w14:paraId="41E72F99" w14:textId="77777777" w:rsidR="00E73D5D" w:rsidRDefault="00E73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08B4A" w14:textId="77777777" w:rsidR="009146B7" w:rsidRDefault="00DC0F2C" w:rsidP="009146B7">
    <w:pPr>
      <w:pStyle w:val="Footer"/>
      <w:tabs>
        <w:tab w:val="clear" w:pos="8640"/>
        <w:tab w:val="right" w:pos="13320"/>
      </w:tabs>
      <w:rPr>
        <w:rFonts w:ascii="Calibri" w:hAnsi="Calibri" w:cs="Calibri"/>
        <w:color w:val="FF0000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</w:p>
  <w:p w14:paraId="36CBA1CC" w14:textId="50D84641" w:rsidR="00ED154A" w:rsidRPr="00934962" w:rsidRDefault="00ED154A" w:rsidP="003E42F3">
    <w:pPr>
      <w:pStyle w:val="Footer"/>
      <w:tabs>
        <w:tab w:val="clear" w:pos="8640"/>
        <w:tab w:val="right" w:pos="13320"/>
      </w:tabs>
      <w:jc w:val="right"/>
      <w:rPr>
        <w:rFonts w:ascii="Calibri" w:hAnsi="Calibri" w:cs="Calibri"/>
        <w:sz w:val="18"/>
        <w:szCs w:val="18"/>
      </w:rPr>
    </w:pPr>
    <w:r w:rsidRPr="00934962">
      <w:rPr>
        <w:rFonts w:ascii="Calibri" w:hAnsi="Calibri" w:cs="Calibri"/>
        <w:sz w:val="18"/>
        <w:szCs w:val="18"/>
      </w:rPr>
      <w:t>RFP No.</w:t>
    </w:r>
    <w:r w:rsidR="00934962" w:rsidRPr="00934962">
      <w:rPr>
        <w:rFonts w:ascii="Calibri" w:hAnsi="Calibri" w:cs="Calibri"/>
        <w:sz w:val="18"/>
        <w:szCs w:val="18"/>
      </w:rPr>
      <w:t>902549</w:t>
    </w:r>
    <w:r w:rsidRPr="00934962">
      <w:rPr>
        <w:rFonts w:ascii="Calibri" w:hAnsi="Calibri" w:cs="Calibri"/>
        <w:sz w:val="18"/>
        <w:szCs w:val="18"/>
      </w:rPr>
      <w:t xml:space="preserve">, Addendum No. </w:t>
    </w:r>
    <w:r w:rsidR="0073374C">
      <w:rPr>
        <w:rFonts w:ascii="Calibri" w:hAnsi="Calibri" w:cs="Calibri"/>
        <w:sz w:val="18"/>
        <w:szCs w:val="18"/>
      </w:rPr>
      <w:t>2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A2BA2" w14:textId="77777777" w:rsidR="00880020" w:rsidRDefault="00880020" w:rsidP="009146B7">
    <w:pPr>
      <w:pStyle w:val="Footer"/>
      <w:tabs>
        <w:tab w:val="clear" w:pos="8640"/>
        <w:tab w:val="right" w:pos="13320"/>
      </w:tabs>
      <w:rPr>
        <w:rFonts w:ascii="Calibri" w:hAnsi="Calibri" w:cs="Calibri"/>
        <w:color w:val="FF0000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</w:p>
  <w:p w14:paraId="7FE8B040" w14:textId="4EF5B849" w:rsidR="00880020" w:rsidRPr="00934962" w:rsidRDefault="00880020" w:rsidP="003E42F3">
    <w:pPr>
      <w:pStyle w:val="Footer"/>
      <w:tabs>
        <w:tab w:val="clear" w:pos="8640"/>
        <w:tab w:val="right" w:pos="13320"/>
      </w:tabs>
      <w:jc w:val="right"/>
      <w:rPr>
        <w:rFonts w:ascii="Calibri" w:hAnsi="Calibri" w:cs="Calibri"/>
        <w:sz w:val="18"/>
        <w:szCs w:val="18"/>
      </w:rPr>
    </w:pPr>
    <w:r w:rsidRPr="00934962">
      <w:rPr>
        <w:rFonts w:ascii="Calibri" w:hAnsi="Calibri" w:cs="Calibri"/>
        <w:sz w:val="18"/>
        <w:szCs w:val="18"/>
      </w:rPr>
      <w:t xml:space="preserve">RFP No.902549, </w:t>
    </w:r>
    <w:r w:rsidRPr="00D56280">
      <w:rPr>
        <w:rFonts w:ascii="Calibri" w:hAnsi="Calibri" w:cs="Calibri"/>
        <w:sz w:val="18"/>
        <w:szCs w:val="18"/>
      </w:rPr>
      <w:t>Vendor Bid List</w:t>
    </w:r>
  </w:p>
  <w:p w14:paraId="1CBE959E" w14:textId="77777777" w:rsidR="00880020" w:rsidRPr="008F1AC7" w:rsidRDefault="00880020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>
      <w:rPr>
        <w:rFonts w:ascii="Calibri" w:hAnsi="Calibri" w:cs="Calibri"/>
        <w:sz w:val="18"/>
        <w:szCs w:val="18"/>
      </w:rPr>
      <w:fldChar w:fldCharType="begin"/>
    </w:r>
    <w:r>
      <w:rPr>
        <w:rFonts w:ascii="Calibri" w:hAnsi="Calibri" w:cs="Calibri"/>
        <w:sz w:val="18"/>
        <w:szCs w:val="18"/>
      </w:rPr>
      <w:instrText xml:space="preserve"> PAGE  \* Arabic  \* MERGEFORMAT </w:instrText>
    </w:r>
    <w:r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1D0DA" w14:textId="77777777" w:rsidR="00E73D5D" w:rsidRDefault="00E73D5D">
      <w:r>
        <w:separator/>
      </w:r>
    </w:p>
  </w:footnote>
  <w:footnote w:type="continuationSeparator" w:id="0">
    <w:p w14:paraId="5FD050A7" w14:textId="77777777" w:rsidR="00E73D5D" w:rsidRDefault="00E73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9E6AA" w14:textId="1789EA05" w:rsidR="00A41153" w:rsidRPr="00892030" w:rsidRDefault="00934962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4B8DBC9E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C107" w14:textId="244E93FA" w:rsidR="00A41153" w:rsidRPr="00344563" w:rsidRDefault="00934962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01AEA723">
          <wp:simplePos x="0" y="0"/>
          <wp:positionH relativeFrom="column">
            <wp:posOffset>19050</wp:posOffset>
          </wp:positionH>
          <wp:positionV relativeFrom="paragraph">
            <wp:posOffset>-281940</wp:posOffset>
          </wp:positionV>
          <wp:extent cx="779145" cy="779145"/>
          <wp:effectExtent l="0" t="0" r="0" b="0"/>
          <wp:wrapNone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" cy="779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1AD04896" w:rsidR="00A41153" w:rsidRDefault="00A41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584E4" w14:textId="77777777" w:rsidR="00293E6A" w:rsidRPr="00934962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C959F1">
      <w:rPr>
        <w:rFonts w:ascii="Calibri" w:hAnsi="Calibri" w:cs="Calibri"/>
        <w:b/>
        <w:snapToGrid w:val="0"/>
        <w:sz w:val="24"/>
        <w:szCs w:val="24"/>
      </w:rPr>
      <w:t xml:space="preserve">County </w:t>
    </w:r>
    <w:r w:rsidRPr="00934962">
      <w:rPr>
        <w:rFonts w:ascii="Calibri" w:hAnsi="Calibri" w:cs="Calibri"/>
        <w:b/>
        <w:snapToGrid w:val="0"/>
        <w:sz w:val="24"/>
        <w:szCs w:val="24"/>
      </w:rPr>
      <w:t>of Alameda, General Services Agency – Procurement</w:t>
    </w:r>
  </w:p>
  <w:p w14:paraId="4A180C00" w14:textId="23F3C751" w:rsidR="00ED154A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934962">
      <w:rPr>
        <w:rFonts w:ascii="Calibri" w:hAnsi="Calibri" w:cs="Calibri"/>
        <w:b/>
        <w:snapToGrid w:val="0"/>
        <w:sz w:val="24"/>
        <w:szCs w:val="24"/>
      </w:rPr>
      <w:t>RFP No. 90</w:t>
    </w:r>
    <w:r w:rsidR="00934962" w:rsidRPr="00934962">
      <w:rPr>
        <w:rFonts w:ascii="Calibri" w:hAnsi="Calibri" w:cs="Calibri"/>
        <w:b/>
        <w:snapToGrid w:val="0"/>
        <w:sz w:val="24"/>
        <w:szCs w:val="24"/>
      </w:rPr>
      <w:t>2549</w:t>
    </w:r>
    <w:r w:rsidRPr="00934962">
      <w:rPr>
        <w:rFonts w:ascii="Calibri" w:hAnsi="Calibri" w:cs="Calibri"/>
        <w:b/>
        <w:snapToGrid w:val="0"/>
        <w:sz w:val="24"/>
        <w:szCs w:val="24"/>
      </w:rPr>
      <w:t xml:space="preserve">, Addendum No. </w:t>
    </w:r>
    <w:r w:rsidR="0073374C">
      <w:rPr>
        <w:rFonts w:ascii="Calibri" w:hAnsi="Calibri" w:cs="Calibri"/>
        <w:b/>
        <w:snapToGrid w:val="0"/>
        <w:sz w:val="24"/>
        <w:szCs w:val="24"/>
      </w:rPr>
      <w:t>2</w:t>
    </w:r>
  </w:p>
  <w:p w14:paraId="44763A7F" w14:textId="77777777" w:rsidR="009146B7" w:rsidRPr="00934962" w:rsidRDefault="009146B7" w:rsidP="00293E6A">
    <w:pPr>
      <w:pStyle w:val="Header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sFAFuXPLo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1A3F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B3FBC"/>
    <w:rsid w:val="000C4016"/>
    <w:rsid w:val="000C458A"/>
    <w:rsid w:val="000C76F5"/>
    <w:rsid w:val="000D0857"/>
    <w:rsid w:val="000D1A3A"/>
    <w:rsid w:val="000E378A"/>
    <w:rsid w:val="000E3FED"/>
    <w:rsid w:val="000F66A0"/>
    <w:rsid w:val="000F7EE1"/>
    <w:rsid w:val="00103B42"/>
    <w:rsid w:val="00111EEE"/>
    <w:rsid w:val="00114E7F"/>
    <w:rsid w:val="001323F2"/>
    <w:rsid w:val="00145D72"/>
    <w:rsid w:val="001547ED"/>
    <w:rsid w:val="001615E0"/>
    <w:rsid w:val="00161DCD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2DBF"/>
    <w:rsid w:val="001E451D"/>
    <w:rsid w:val="001E5813"/>
    <w:rsid w:val="001F40B2"/>
    <w:rsid w:val="001F47F0"/>
    <w:rsid w:val="001F5D73"/>
    <w:rsid w:val="00202CB1"/>
    <w:rsid w:val="002041C1"/>
    <w:rsid w:val="002113F9"/>
    <w:rsid w:val="0021692E"/>
    <w:rsid w:val="00223193"/>
    <w:rsid w:val="00227932"/>
    <w:rsid w:val="00245197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C5946"/>
    <w:rsid w:val="002D1C7D"/>
    <w:rsid w:val="002D1F98"/>
    <w:rsid w:val="002D3508"/>
    <w:rsid w:val="002E071D"/>
    <w:rsid w:val="002E7047"/>
    <w:rsid w:val="00306CD9"/>
    <w:rsid w:val="003101A2"/>
    <w:rsid w:val="003165E8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86291"/>
    <w:rsid w:val="0039143E"/>
    <w:rsid w:val="003B23DD"/>
    <w:rsid w:val="003B2C64"/>
    <w:rsid w:val="003B5210"/>
    <w:rsid w:val="003B6875"/>
    <w:rsid w:val="003C3400"/>
    <w:rsid w:val="003E42F3"/>
    <w:rsid w:val="003E51AB"/>
    <w:rsid w:val="003E79F2"/>
    <w:rsid w:val="003F7A65"/>
    <w:rsid w:val="004007F3"/>
    <w:rsid w:val="00404546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83E7E"/>
    <w:rsid w:val="00594D17"/>
    <w:rsid w:val="005A324F"/>
    <w:rsid w:val="005B4028"/>
    <w:rsid w:val="005B7513"/>
    <w:rsid w:val="005C514F"/>
    <w:rsid w:val="005D2DC5"/>
    <w:rsid w:val="005D78B7"/>
    <w:rsid w:val="005E0461"/>
    <w:rsid w:val="005E520D"/>
    <w:rsid w:val="005E5391"/>
    <w:rsid w:val="005F3C56"/>
    <w:rsid w:val="0061262A"/>
    <w:rsid w:val="006279ED"/>
    <w:rsid w:val="00631D7D"/>
    <w:rsid w:val="006347A8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74C"/>
    <w:rsid w:val="00733C19"/>
    <w:rsid w:val="00736824"/>
    <w:rsid w:val="0073748D"/>
    <w:rsid w:val="00741E10"/>
    <w:rsid w:val="00753338"/>
    <w:rsid w:val="0077070D"/>
    <w:rsid w:val="00775757"/>
    <w:rsid w:val="0078414A"/>
    <w:rsid w:val="00791FDA"/>
    <w:rsid w:val="007A521A"/>
    <w:rsid w:val="007C322E"/>
    <w:rsid w:val="007D2BCB"/>
    <w:rsid w:val="00804308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0020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46B7"/>
    <w:rsid w:val="00916C49"/>
    <w:rsid w:val="00921A71"/>
    <w:rsid w:val="00925663"/>
    <w:rsid w:val="00926E2F"/>
    <w:rsid w:val="00931FFF"/>
    <w:rsid w:val="00934962"/>
    <w:rsid w:val="00942ADA"/>
    <w:rsid w:val="009507EC"/>
    <w:rsid w:val="00950DBD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A22EA"/>
    <w:rsid w:val="009B0C3E"/>
    <w:rsid w:val="009C22A0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91E0B"/>
    <w:rsid w:val="00A920DE"/>
    <w:rsid w:val="00AA0EBE"/>
    <w:rsid w:val="00AA6060"/>
    <w:rsid w:val="00AA6D10"/>
    <w:rsid w:val="00AB3627"/>
    <w:rsid w:val="00AC108B"/>
    <w:rsid w:val="00AC490B"/>
    <w:rsid w:val="00AD15FA"/>
    <w:rsid w:val="00AD64E5"/>
    <w:rsid w:val="00AE0D14"/>
    <w:rsid w:val="00B01B82"/>
    <w:rsid w:val="00B0639C"/>
    <w:rsid w:val="00B132EA"/>
    <w:rsid w:val="00B238E4"/>
    <w:rsid w:val="00B3362A"/>
    <w:rsid w:val="00B426E2"/>
    <w:rsid w:val="00B45839"/>
    <w:rsid w:val="00B56C63"/>
    <w:rsid w:val="00B56D91"/>
    <w:rsid w:val="00B61853"/>
    <w:rsid w:val="00B70324"/>
    <w:rsid w:val="00B7113B"/>
    <w:rsid w:val="00B74393"/>
    <w:rsid w:val="00B80177"/>
    <w:rsid w:val="00B933E0"/>
    <w:rsid w:val="00BA3A39"/>
    <w:rsid w:val="00BB7491"/>
    <w:rsid w:val="00BE679B"/>
    <w:rsid w:val="00BF2BAC"/>
    <w:rsid w:val="00C04E30"/>
    <w:rsid w:val="00C10E04"/>
    <w:rsid w:val="00C153CA"/>
    <w:rsid w:val="00C174A1"/>
    <w:rsid w:val="00C35A64"/>
    <w:rsid w:val="00C367AB"/>
    <w:rsid w:val="00C4627A"/>
    <w:rsid w:val="00C633C0"/>
    <w:rsid w:val="00C700FA"/>
    <w:rsid w:val="00C7127C"/>
    <w:rsid w:val="00C724C7"/>
    <w:rsid w:val="00C959F1"/>
    <w:rsid w:val="00CB32DD"/>
    <w:rsid w:val="00CB7ECF"/>
    <w:rsid w:val="00CC31F1"/>
    <w:rsid w:val="00CD3281"/>
    <w:rsid w:val="00CD5062"/>
    <w:rsid w:val="00CE0FD3"/>
    <w:rsid w:val="00CE4B63"/>
    <w:rsid w:val="00CF6FD8"/>
    <w:rsid w:val="00D040C5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2806"/>
    <w:rsid w:val="00D8315B"/>
    <w:rsid w:val="00D8429B"/>
    <w:rsid w:val="00D9156F"/>
    <w:rsid w:val="00DA2967"/>
    <w:rsid w:val="00DA317F"/>
    <w:rsid w:val="00DA3544"/>
    <w:rsid w:val="00DB1709"/>
    <w:rsid w:val="00DC0F2C"/>
    <w:rsid w:val="00DC2D21"/>
    <w:rsid w:val="00DC454E"/>
    <w:rsid w:val="00DC4BA0"/>
    <w:rsid w:val="00DC6F22"/>
    <w:rsid w:val="00DD4517"/>
    <w:rsid w:val="00DD5A33"/>
    <w:rsid w:val="00DF1F45"/>
    <w:rsid w:val="00DF3AF9"/>
    <w:rsid w:val="00E24FB1"/>
    <w:rsid w:val="00E32BA0"/>
    <w:rsid w:val="00E43793"/>
    <w:rsid w:val="00E4490C"/>
    <w:rsid w:val="00E45E02"/>
    <w:rsid w:val="00E45E57"/>
    <w:rsid w:val="00E53223"/>
    <w:rsid w:val="00E62D8F"/>
    <w:rsid w:val="00E63899"/>
    <w:rsid w:val="00E63A74"/>
    <w:rsid w:val="00E73D5D"/>
    <w:rsid w:val="00E85982"/>
    <w:rsid w:val="00E904FF"/>
    <w:rsid w:val="00E90C20"/>
    <w:rsid w:val="00E965CC"/>
    <w:rsid w:val="00EA6069"/>
    <w:rsid w:val="00EA6FA3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5528"/>
    <w:rsid w:val="00EF69FD"/>
    <w:rsid w:val="00F22282"/>
    <w:rsid w:val="00F230DE"/>
    <w:rsid w:val="00F46CD3"/>
    <w:rsid w:val="00F677C0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2003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paragraph" w:styleId="Revision">
    <w:name w:val="Revision"/>
    <w:hidden/>
    <w:uiPriority w:val="99"/>
    <w:semiHidden/>
    <w:rsid w:val="00E43793"/>
    <w:rPr>
      <w:sz w:val="26"/>
    </w:rPr>
  </w:style>
  <w:style w:type="paragraph" w:customStyle="1" w:styleId="msonormal0">
    <w:name w:val="msonormal"/>
    <w:basedOn w:val="Normal"/>
    <w:rsid w:val="00386291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6">
    <w:name w:val="xl6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9">
    <w:name w:val="xl69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2">
    <w:name w:val="xl72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3">
    <w:name w:val="xl73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4">
    <w:name w:val="xl74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5">
    <w:name w:val="xl75"/>
    <w:basedOn w:val="Normal"/>
    <w:rsid w:val="00386291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76">
    <w:name w:val="xl7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7">
    <w:name w:val="xl77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8">
    <w:name w:val="xl78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9">
    <w:name w:val="xl79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0">
    <w:name w:val="xl80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81">
    <w:name w:val="xl81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82">
    <w:name w:val="xl82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3">
    <w:name w:val="xl83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4">
    <w:name w:val="xl84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5">
    <w:name w:val="xl85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6">
    <w:name w:val="xl8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  <w:style w:type="paragraph" w:customStyle="1" w:styleId="xl87">
    <w:name w:val="xl87"/>
    <w:basedOn w:val="Normal"/>
    <w:rsid w:val="0038629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8">
    <w:name w:val="xl88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9">
    <w:name w:val="xl89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0">
    <w:name w:val="xl90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  <w:style w:type="paragraph" w:customStyle="1" w:styleId="xl91">
    <w:name w:val="xl91"/>
    <w:basedOn w:val="Normal"/>
    <w:rsid w:val="0038629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2">
    <w:name w:val="xl92"/>
    <w:basedOn w:val="Normal"/>
    <w:rsid w:val="00386291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3">
    <w:name w:val="xl93"/>
    <w:basedOn w:val="Normal"/>
    <w:rsid w:val="00386291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2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tel:+14159153950,,849555263" TargetMode="External"/><Relationship Id="rId26" Type="http://schemas.openxmlformats.org/officeDocument/2006/relationships/hyperlink" Target="mailto:dte@abstaffing.com" TargetMode="External"/><Relationship Id="rId39" Type="http://schemas.openxmlformats.org/officeDocument/2006/relationships/hyperlink" Target="mailto:rohenke@amergi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MWNkMTRjZTEtNjI2NC00MmYxLWExMTUtNGMyMGRhOWRlYTA0%40thread.v2/0?context=%7b%22Tid%22%3a%2232fdff2c-f86e-4ba3-a47d-6a44a7f45a64%22%2c%22Oid%22%3a%221e31baad-1bae-45b2-8b1f-126565726561%22%7d" TargetMode="External"/><Relationship Id="rId34" Type="http://schemas.openxmlformats.org/officeDocument/2006/relationships/hyperlink" Target="mailto:Mkaufman@bartonassociates.com" TargetMode="External"/><Relationship Id="rId42" Type="http://schemas.openxmlformats.org/officeDocument/2006/relationships/hyperlink" Target="mailto:business.coordinator@diskriter.com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hyperlink" Target="mailto:jhorton@bartonassociates.com" TargetMode="External"/><Relationship Id="rId33" Type="http://schemas.openxmlformats.org/officeDocument/2006/relationships/hyperlink" Target="mailto:shpintan@amergis.com" TargetMode="External"/><Relationship Id="rId38" Type="http://schemas.openxmlformats.org/officeDocument/2006/relationships/hyperlink" Target="mailto:ling@mdregistry.org" TargetMode="External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29" Type="http://schemas.openxmlformats.org/officeDocument/2006/relationships/hyperlink" Target="mailto:Mkaufman@bartonassociates.com" TargetMode="External"/><Relationship Id="rId41" Type="http://schemas.openxmlformats.org/officeDocument/2006/relationships/hyperlink" Target="mailto:tycrape@amergis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32" Type="http://schemas.openxmlformats.org/officeDocument/2006/relationships/hyperlink" Target="mailto:graysonandkate@locumtenens.com" TargetMode="External"/><Relationship Id="rId37" Type="http://schemas.openxmlformats.org/officeDocument/2006/relationships/hyperlink" Target="mailto:sam@kpgproviders.com" TargetMode="External"/><Relationship Id="rId40" Type="http://schemas.openxmlformats.org/officeDocument/2006/relationships/hyperlink" Target="mailto:hahiggin@amergis.com" TargetMode="External"/><Relationship Id="rId45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28" Type="http://schemas.openxmlformats.org/officeDocument/2006/relationships/hyperlink" Target="mailto:michelle.dunn@amnhealthcare.com" TargetMode="External"/><Relationship Id="rId36" Type="http://schemas.openxmlformats.org/officeDocument/2006/relationships/hyperlink" Target="mailto:Cgould@medicushcs.com" TargetMode="External"/><Relationship Id="rId10" Type="http://schemas.openxmlformats.org/officeDocument/2006/relationships/footnotes" Target="footnotes.xml"/><Relationship Id="rId19" Type="http://schemas.openxmlformats.org/officeDocument/2006/relationships/hyperlink" Target="mailto:Jacqueline.favela2@acgov.org" TargetMode="External"/><Relationship Id="rId31" Type="http://schemas.openxmlformats.org/officeDocument/2006/relationships/hyperlink" Target="mailto:jridling@locumtenens.com" TargetMode="External"/><Relationship Id="rId44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tel:+14159153950,,96715331" TargetMode="External"/><Relationship Id="rId27" Type="http://schemas.openxmlformats.org/officeDocument/2006/relationships/hyperlink" Target="mailto:government@jacksonandcoker.com" TargetMode="External"/><Relationship Id="rId30" Type="http://schemas.openxmlformats.org/officeDocument/2006/relationships/hyperlink" Target="mailto:shtyler@amergis.com" TargetMode="External"/><Relationship Id="rId35" Type="http://schemas.openxmlformats.org/officeDocument/2006/relationships/hyperlink" Target="mailto:omoregieuzzi@championtalentco.com" TargetMode="External"/><Relationship Id="rId43" Type="http://schemas.openxmlformats.org/officeDocument/2006/relationships/hyperlink" Target="mailto:smacdonald@shccar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0315468C-5ECA-44E6-810A-21FE80BD196C}">
  <ds:schemaRefs>
    <ds:schemaRef ds:uri="http://purl.org/dc/elements/1.1/"/>
    <ds:schemaRef ds:uri="http://schemas.microsoft.com/office/2006/metadata/properties"/>
    <ds:schemaRef ds:uri="f8150cbb-a69a-4455-b1fb-16d88b1e6a5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2FBFE4-202D-4E0F-9254-55C600558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154</Words>
  <Characters>23680</Characters>
  <Application>Microsoft Office Word</Application>
  <DocSecurity>0</DocSecurity>
  <Lines>197</Lines>
  <Paragraphs>55</Paragraphs>
  <ScaleCrop>false</ScaleCrop>
  <Company>Alameda County</Company>
  <LinksUpToDate>false</LinksUpToDate>
  <CharactersWithSpaces>2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Favela, Jacqueline  GSA - Procurement Department</cp:lastModifiedBy>
  <cp:revision>2</cp:revision>
  <dcterms:created xsi:type="dcterms:W3CDTF">2025-02-04T23:31:00Z</dcterms:created>
  <dcterms:modified xsi:type="dcterms:W3CDTF">2025-02-04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1CF4B3F042E929468B49084A326006A8</vt:lpwstr>
  </property>
</Properties>
</file>